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2F7640" w14:paraId="51125D05" w14:textId="77777777" w:rsidTr="002F7640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DAA7D" w14:textId="77777777" w:rsidR="002F7640" w:rsidRDefault="002F7640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E264E" w14:paraId="2903BF8F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F9D9C6" w14:textId="0FD88879" w:rsidR="00EE264E" w:rsidRPr="00EE264E" w:rsidRDefault="00EE264E">
            <w:pPr>
              <w:pStyle w:val="Header"/>
              <w:jc w:val="right"/>
              <w:rPr>
                <w:sz w:val="20"/>
                <w:szCs w:val="20"/>
              </w:rPr>
            </w:pPr>
            <w:r w:rsidRPr="00EE264E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243B4D" w14:textId="4BF5681D" w:rsidR="00EE264E" w:rsidRDefault="00E21177">
            <w:r>
              <w:t>BU0</w:t>
            </w:r>
            <w:r w:rsidR="00CA7AD1">
              <w:t>2</w:t>
            </w:r>
          </w:p>
        </w:tc>
      </w:tr>
      <w:tr w:rsidR="002F7640" w14:paraId="27670F77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8759F7" w14:textId="77777777" w:rsidR="002F7640" w:rsidRDefault="002F7640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327B5" w14:textId="77777777" w:rsidR="002F7640" w:rsidRDefault="002F7640"/>
        </w:tc>
      </w:tr>
      <w:tr w:rsidR="002F7640" w14:paraId="56FF5963" w14:textId="77777777" w:rsidTr="002F7640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9115C" w14:textId="77777777" w:rsidR="002F7640" w:rsidRDefault="002F7640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ABDB0D" w14:textId="77777777" w:rsidR="002F7640" w:rsidRDefault="002F7640"/>
        </w:tc>
      </w:tr>
    </w:tbl>
    <w:p w14:paraId="1D1518BD" w14:textId="77777777" w:rsidR="00536239" w:rsidRDefault="00536239" w:rsidP="005C2CF5">
      <w:pPr>
        <w:ind w:left="-180"/>
        <w:jc w:val="center"/>
        <w:rPr>
          <w:rFonts w:asciiTheme="majorHAnsi" w:hAnsiTheme="majorHAnsi" w:cs="Arial"/>
          <w:b/>
          <w:sz w:val="27"/>
          <w:szCs w:val="27"/>
        </w:rPr>
      </w:pPr>
    </w:p>
    <w:p w14:paraId="4D62C21B" w14:textId="31C7E984" w:rsidR="005C2CF5" w:rsidRPr="00403620" w:rsidRDefault="000E3809" w:rsidP="005C2CF5">
      <w:pPr>
        <w:ind w:left="-180"/>
        <w:jc w:val="center"/>
        <w:rPr>
          <w:rFonts w:asciiTheme="majorHAnsi" w:hAnsiTheme="majorHAnsi" w:cs="Arial"/>
          <w:b/>
          <w:caps/>
          <w:sz w:val="27"/>
          <w:szCs w:val="27"/>
        </w:rPr>
      </w:pPr>
      <w:r w:rsidRPr="00403620">
        <w:rPr>
          <w:rFonts w:asciiTheme="majorHAnsi" w:hAnsiTheme="majorHAnsi" w:cs="Arial"/>
          <w:b/>
          <w:caps/>
          <w:sz w:val="27"/>
          <w:szCs w:val="27"/>
        </w:rPr>
        <w:t xml:space="preserve">New Emphasis, </w:t>
      </w:r>
      <w:r w:rsidR="006552C6" w:rsidRPr="00403620">
        <w:rPr>
          <w:rFonts w:asciiTheme="majorHAnsi" w:hAnsiTheme="majorHAnsi" w:cs="Arial"/>
          <w:b/>
          <w:caps/>
          <w:sz w:val="27"/>
          <w:szCs w:val="27"/>
        </w:rPr>
        <w:t xml:space="preserve">Concentration, 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>Option</w:t>
      </w:r>
      <w:r w:rsidR="006552C6" w:rsidRPr="00403620">
        <w:rPr>
          <w:rFonts w:asciiTheme="majorHAnsi" w:hAnsiTheme="majorHAnsi" w:cs="Arial"/>
          <w:b/>
          <w:caps/>
          <w:sz w:val="27"/>
          <w:szCs w:val="27"/>
        </w:rPr>
        <w:t>, or Minor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 xml:space="preserve"> Proposal</w:t>
      </w:r>
      <w:r w:rsidR="001A3143" w:rsidRPr="00403620">
        <w:rPr>
          <w:rFonts w:asciiTheme="majorHAnsi" w:hAnsiTheme="majorHAnsi" w:cs="Arial"/>
          <w:b/>
          <w:caps/>
          <w:sz w:val="27"/>
          <w:szCs w:val="27"/>
        </w:rPr>
        <w:t xml:space="preserve"> </w:t>
      </w:r>
      <w:r w:rsidR="005C2CF5" w:rsidRPr="00403620">
        <w:rPr>
          <w:rFonts w:asciiTheme="majorHAnsi" w:hAnsiTheme="majorHAnsi" w:cs="Arial"/>
          <w:b/>
          <w:caps/>
          <w:sz w:val="27"/>
          <w:szCs w:val="27"/>
        </w:rPr>
        <w:t>Form</w:t>
      </w:r>
    </w:p>
    <w:p w14:paraId="60BD6F88" w14:textId="16C2FBD9" w:rsidR="004D55AD" w:rsidRPr="00285F5A" w:rsidRDefault="004D55AD" w:rsidP="004D55AD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F05ADC">
        <w:rPr>
          <w:rFonts w:ascii="MS Gothic" w:eastAsia="MS Gothic" w:hAnsi="MS Gothic" w:cs="Arial"/>
          <w:b/>
          <w:szCs w:val="20"/>
        </w:rPr>
        <w:t>XX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5E6C998F" w14:textId="478E4431" w:rsidR="004D55AD" w:rsidRPr="00285F5A" w:rsidRDefault="00C266F6" w:rsidP="004D55AD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]</w:t>
      </w:r>
      <w:r w:rsidR="004D55AD">
        <w:rPr>
          <w:rFonts w:asciiTheme="majorHAnsi" w:hAnsiTheme="majorHAnsi" w:cs="Arial"/>
          <w:b/>
          <w:szCs w:val="20"/>
        </w:rPr>
        <w:tab/>
      </w:r>
      <w:r w:rsidR="004D55AD" w:rsidRPr="00285F5A">
        <w:rPr>
          <w:rFonts w:asciiTheme="majorHAnsi" w:hAnsiTheme="majorHAnsi" w:cs="Arial"/>
          <w:b/>
          <w:szCs w:val="20"/>
        </w:rPr>
        <w:t>Graduate Council</w:t>
      </w:r>
    </w:p>
    <w:p w14:paraId="074BE509" w14:textId="77777777" w:rsidR="004D55AD" w:rsidRDefault="004D55AD" w:rsidP="004D55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059E34D5" w14:textId="3AD35CCF" w:rsidR="004D55AD" w:rsidRDefault="004D55AD" w:rsidP="004D55AD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4D55AD" w:rsidRPr="00592A95" w14:paraId="3354D65D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2756033" w14:textId="77777777" w:rsidTr="00B8273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15D8973" w14:textId="2B76D4EF" w:rsidR="004D55AD" w:rsidRDefault="00000000" w:rsidP="00F05AD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BA004FC291394BB3B98EDE9856595DCF"/>
                      </w:placeholder>
                    </w:sdtPr>
                    <w:sdtContent>
                      <w:r w:rsidR="00F05ADC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Dr. Steve Muzatko 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A757B6A2EA294EB69607447FCBE66E0B"/>
                  </w:placeholder>
                  <w:date w:fullDate="2022-12-0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C6ED1DA" w14:textId="532C10CF" w:rsidR="004D55AD" w:rsidRDefault="001635D0" w:rsidP="00463882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2/</w:t>
                      </w:r>
                      <w:r w:rsidR="004307D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9</w:t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/2022</w:t>
                      </w:r>
                    </w:p>
                  </w:tc>
                </w:sdtContent>
              </w:sdt>
            </w:tr>
          </w:tbl>
          <w:p w14:paraId="4BF873B8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372FCD3A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7C48F7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6F588465DCD9405CB4A944DA5CE2B5AA"/>
                      </w:placeholder>
                      <w:showingPlcHdr/>
                    </w:sdtPr>
                    <w:sdtContent>
                      <w:permStart w:id="626751309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62675130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38FEA5B0B66A45CE9DF3146A36E22BAA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C07ED84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FE0EF9B" w14:textId="77777777" w:rsidR="004D55AD" w:rsidRPr="006648A0" w:rsidRDefault="004D55AD" w:rsidP="004608C0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4D55AD" w:rsidRPr="00592A95" w14:paraId="0F397826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14F741ED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8B08B72" w14:textId="22E648AC" w:rsidR="004D55AD" w:rsidRDefault="00000000" w:rsidP="00F139A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C24FE32ABE6E461CB20FA292A427B31A"/>
                      </w:placeholder>
                    </w:sdtPr>
                    <w:sdtContent>
                      <w:r w:rsidR="001635D0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7CEF3200399C4071A79684988213255F"/>
                  </w:placeholder>
                  <w:date w:fullDate="2022-12-0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07E27034" w14:textId="29A29432" w:rsidR="004D55AD" w:rsidRDefault="001635D0" w:rsidP="00F05AD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2/</w:t>
                      </w:r>
                      <w:r w:rsidR="004307D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9</w:t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/2022</w:t>
                      </w:r>
                    </w:p>
                  </w:tc>
                </w:sdtContent>
              </w:sdt>
            </w:tr>
          </w:tbl>
          <w:p w14:paraId="6CA8DC10" w14:textId="658E1FEA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3E8A4E7D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50F5025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D05BA7C3A9DF43DAAA4B3EE7179C2E10"/>
                      </w:placeholder>
                      <w:showingPlcHdr/>
                    </w:sdtPr>
                    <w:sdtContent>
                      <w:permStart w:id="1892251918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892251918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0397CF2878EE4872897580CEF42DC6FA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7825882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AF1F464" w14:textId="6FA9628A" w:rsidR="004D55AD" w:rsidRPr="00592A95" w:rsidRDefault="008E7513" w:rsidP="004608C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4D55AD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03620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4D55AD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4D55AD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4D55AD" w:rsidRPr="00592A95" w14:paraId="452FC69E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622C0F7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AC2F8C9" w14:textId="1A476E70" w:rsidR="004D55AD" w:rsidRDefault="00000000" w:rsidP="00F139A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A599E569ED8E437E9332B2EA65170837"/>
                      </w:placeholder>
                    </w:sdtPr>
                    <w:sdtContent>
                      <w:r w:rsidR="00AA07DA">
                        <w:rPr>
                          <w:rFonts w:asciiTheme="majorHAnsi" w:hAnsiTheme="majorHAnsi"/>
                          <w:sz w:val="20"/>
                          <w:szCs w:val="20"/>
                        </w:rPr>
                        <w:t>Philip Tew 12/12/2022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CAF03A0A8FA342BAADB2E8CAC0A24210"/>
                  </w:placeholder>
                  <w:showingPlcHdr/>
                  <w:date w:fullDate="2022-11-05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4CF0C97" w14:textId="6C887EAC" w:rsidR="004D55AD" w:rsidRDefault="00463882" w:rsidP="00463882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E51A1D7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4333B28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CBA9456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1F41610DF1974C28BD57A938858E1F2B"/>
                      </w:placeholder>
                      <w:showingPlcHdr/>
                    </w:sdtPr>
                    <w:sdtContent>
                      <w:permStart w:id="1330844087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30844087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2CB2F69D9DC42BB838FA0BF856EE73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1CD9A247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C7164AB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4D55AD" w:rsidRPr="00592A95" w14:paraId="36ADAF47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0F8FBD89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4E374B6" w14:textId="21662424" w:rsidR="004D55AD" w:rsidRDefault="00000000" w:rsidP="00F139A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88028D3858BB442C9A41A22BB2731CE7"/>
                      </w:placeholder>
                    </w:sdtPr>
                    <w:sdtContent>
                      <w:r w:rsidR="00841DF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86387587FA7541D7BA683DB221A5A139"/>
                  </w:placeholder>
                  <w:date w:fullDate="2023-01-0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350157BD" w14:textId="20CCB1E6" w:rsidR="004D55AD" w:rsidRDefault="00841DF7" w:rsidP="00F05AD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4/2023</w:t>
                      </w:r>
                    </w:p>
                  </w:tc>
                </w:sdtContent>
              </w:sdt>
            </w:tr>
          </w:tbl>
          <w:p w14:paraId="1866FC60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6C6ACA1E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1ECACEA" w14:textId="77777777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8B35A33E0A9D4CD4879CDB0EFF2CB192"/>
                      </w:placeholder>
                      <w:showingPlcHdr/>
                    </w:sdtPr>
                    <w:sdtContent>
                      <w:permStart w:id="949635985" w:edGrp="everyone"/>
                      <w:r w:rsidR="004D55AD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4963598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F5EB682F176A434FAAE6FA9E7C17DF0E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2FB27622" w14:textId="77777777" w:rsidR="004D55AD" w:rsidRDefault="004D55AD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7D8E3F2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4D55AD" w:rsidRPr="00592A95" w14:paraId="752E4F48" w14:textId="77777777" w:rsidTr="004608C0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4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9"/>
              <w:gridCol w:w="1351"/>
            </w:tblGrid>
            <w:tr w:rsidR="008E7513" w14:paraId="3A61D326" w14:textId="77777777" w:rsidTr="008E7513">
              <w:trPr>
                <w:trHeight w:val="113"/>
              </w:trPr>
              <w:tc>
                <w:tcPr>
                  <w:tcW w:w="3685" w:type="dxa"/>
                  <w:vAlign w:val="bottom"/>
                  <w:hideMark/>
                </w:tcPr>
                <w:permStart w:id="395669465" w:edGrp="everyone"/>
                <w:p w14:paraId="402A1401" w14:textId="77777777" w:rsidR="008E7513" w:rsidRDefault="00000000" w:rsidP="008E751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359891839"/>
                      <w:placeholder>
                        <w:docPart w:val="0D9AEA2B762245AA97C0793D43F0E67F"/>
                      </w:placeholder>
                      <w:showingPlcHdr/>
                    </w:sdtPr>
                    <w:sdtContent>
                      <w:r w:rsidR="008E7513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39566946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840812155"/>
                  <w:placeholder>
                    <w:docPart w:val="1E0DA8BFB78747688413005B250DF8A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  <w:hideMark/>
                    </w:tcPr>
                    <w:p w14:paraId="294E42B5" w14:textId="77777777" w:rsidR="008E7513" w:rsidRDefault="008E7513" w:rsidP="008E751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5EE37E3" w14:textId="119BD306" w:rsidR="004D55AD" w:rsidRPr="00592A95" w:rsidRDefault="008E7513" w:rsidP="004608C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03571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4D55AD" w14:paraId="7C420F03" w14:textId="77777777" w:rsidTr="004608C0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EE2EC90" w14:textId="6F840620" w:rsidR="004D55AD" w:rsidRDefault="00000000" w:rsidP="004608C0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4F96CFC864394ED1A8937347B929FAF3"/>
                      </w:placeholder>
                    </w:sdtPr>
                    <w:sdtContent>
                      <w:sdt>
                        <w:sdtP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id w:val="504718224"/>
                          <w:placeholder>
                            <w:docPart w:val="B19F0B0E4CD63A47AF0D56A6B8008C4E"/>
                          </w:placeholder>
                        </w:sdtPr>
                        <w:sdtContent>
                          <w:r w:rsidR="0011682C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Len Frey</w:t>
                          </w:r>
                        </w:sdtContent>
                      </w:sdt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88F57EEE0E0040FD81F0D80AF4D341D0"/>
                  </w:placeholder>
                  <w:date w:fullDate="2023-02-2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350" w:type="dxa"/>
                      <w:vAlign w:val="bottom"/>
                    </w:tcPr>
                    <w:p w14:paraId="529A15C5" w14:textId="068C8626" w:rsidR="004D55AD" w:rsidRDefault="0011682C" w:rsidP="004608C0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2/2023</w:t>
                      </w:r>
                    </w:p>
                  </w:tc>
                </w:sdtContent>
              </w:sdt>
            </w:tr>
          </w:tbl>
          <w:p w14:paraId="0D46EE3D" w14:textId="77777777" w:rsidR="004D55AD" w:rsidRPr="00592A95" w:rsidRDefault="004D55AD" w:rsidP="004608C0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0CA4750C" w14:textId="77777777" w:rsidR="005C2CF5" w:rsidRPr="00991F5E" w:rsidRDefault="005C2CF5" w:rsidP="005C2CF5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C10C7E4" w14:textId="77777777" w:rsidR="005C2CF5" w:rsidRPr="007E7600" w:rsidRDefault="005C2CF5" w:rsidP="005C2CF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3AD148D9" w14:textId="4E6A1714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b/>
          <w:sz w:val="20"/>
          <w:szCs w:val="20"/>
        </w:rPr>
        <w:id w:val="208306885"/>
      </w:sdtPr>
      <w:sdtContent>
        <w:p w14:paraId="09E49091" w14:textId="707F1608" w:rsidR="005C2CF5" w:rsidRPr="007E7600" w:rsidRDefault="00F05ADC" w:rsidP="005C2CF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0"/>
              <w:szCs w:val="20"/>
            </w:rPr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Dr. Steve Muzatko    </w:t>
          </w:r>
          <w:hyperlink r:id="rId8" w:history="1">
            <w:r w:rsidRPr="00EB013A">
              <w:rPr>
                <w:rStyle w:val="Hyperlink"/>
                <w:rFonts w:asciiTheme="majorHAnsi" w:hAnsiTheme="majorHAnsi" w:cs="Arial"/>
                <w:b/>
                <w:sz w:val="20"/>
                <w:szCs w:val="20"/>
              </w:rPr>
              <w:t>smuzatko@astate.edu</w:t>
            </w:r>
          </w:hyperlink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 w:rsidR="001635D0" w:rsidRPr="001635D0">
            <w:rPr>
              <w:rFonts w:asciiTheme="majorHAnsi" w:hAnsiTheme="majorHAnsi" w:cs="Arial"/>
              <w:b/>
              <w:sz w:val="20"/>
              <w:szCs w:val="20"/>
            </w:rPr>
            <w:t>(870) 972-3988</w:t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  <w:r>
            <w:rPr>
              <w:rFonts w:asciiTheme="majorHAnsi" w:hAnsiTheme="majorHAnsi" w:cs="Arial"/>
              <w:b/>
              <w:sz w:val="20"/>
              <w:szCs w:val="20"/>
            </w:rPr>
            <w:tab/>
          </w:r>
        </w:p>
      </w:sdtContent>
    </w:sdt>
    <w:p w14:paraId="208AB516" w14:textId="77777777" w:rsidR="005C2CF5" w:rsidRPr="007E7600" w:rsidRDefault="005C2CF5" w:rsidP="005C2CF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451DF7E" w14:textId="09DC6D79" w:rsidR="005C2CF5" w:rsidRPr="00463882" w:rsidRDefault="005C2CF5" w:rsidP="007E7600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Proposed Starting Date</w:t>
      </w:r>
    </w:p>
    <w:p w14:paraId="6860604F" w14:textId="6BF885B6" w:rsidR="00463882" w:rsidRDefault="00463882" w:rsidP="0046388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</w:p>
    <w:p w14:paraId="2CFADF00" w14:textId="1C38C95D" w:rsidR="00C57B45" w:rsidRDefault="00463882" w:rsidP="0046388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FALL 2023</w:t>
      </w:r>
    </w:p>
    <w:p w14:paraId="4991BB4B" w14:textId="77777777" w:rsidR="00463882" w:rsidRPr="007E7600" w:rsidRDefault="00463882" w:rsidP="0046388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77337CDE" w14:textId="36F742FE" w:rsidR="00F05ADC" w:rsidRPr="00F05ADC" w:rsidRDefault="005C2CF5" w:rsidP="00F05ADC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Title of degree program:</w:t>
      </w:r>
      <w:r w:rsidR="004D55AD" w:rsidRPr="007E7600">
        <w:rPr>
          <w:rFonts w:asciiTheme="majorHAnsi" w:hAnsiTheme="majorHAnsi" w:cs="Arial"/>
          <w:b/>
          <w:sz w:val="20"/>
          <w:szCs w:val="20"/>
        </w:rPr>
        <w:t xml:space="preserve">  </w:t>
      </w:r>
    </w:p>
    <w:p w14:paraId="78664638" w14:textId="3266C2E8" w:rsidR="005C2CF5" w:rsidRPr="007E7600" w:rsidRDefault="00000000" w:rsidP="00432BD5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338380561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89349264"/>
            </w:sdtPr>
            <w:sdtContent>
              <w:r w:rsidR="00F05ADC">
                <w:rPr>
                  <w:rFonts w:asciiTheme="majorHAnsi" w:hAnsiTheme="majorHAnsi" w:cs="Arial"/>
                  <w:sz w:val="20"/>
                  <w:szCs w:val="20"/>
                </w:rPr>
                <w:t>Accounting</w:t>
              </w:r>
              <w:r w:rsidR="001635D0">
                <w:rPr>
                  <w:rFonts w:asciiTheme="majorHAnsi" w:hAnsiTheme="majorHAnsi" w:cs="Arial"/>
                  <w:sz w:val="20"/>
                  <w:szCs w:val="20"/>
                </w:rPr>
                <w:t xml:space="preserve"> B.S.</w:t>
              </w:r>
              <w:r w:rsidR="00F05ADC">
                <w:rPr>
                  <w:rFonts w:asciiTheme="majorHAnsi" w:hAnsiTheme="majorHAnsi" w:cs="Arial"/>
                  <w:sz w:val="20"/>
                  <w:szCs w:val="20"/>
                </w:rPr>
                <w:tab/>
              </w:r>
              <w:r w:rsidR="00F05ADC">
                <w:rPr>
                  <w:rFonts w:asciiTheme="majorHAnsi" w:hAnsiTheme="majorHAnsi" w:cs="Arial"/>
                  <w:sz w:val="20"/>
                  <w:szCs w:val="20"/>
                </w:rPr>
                <w:tab/>
              </w:r>
            </w:sdtContent>
          </w:sdt>
        </w:sdtContent>
      </w:sdt>
    </w:p>
    <w:p w14:paraId="06A0C164" w14:textId="77777777" w:rsidR="005C2CF5" w:rsidRPr="007E7600" w:rsidRDefault="005C2CF5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6027D44C" w14:textId="7843EF39" w:rsidR="005C2CF5" w:rsidRPr="007E760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 xml:space="preserve">Proposed </w:t>
      </w:r>
      <w:r w:rsidR="004D55AD" w:rsidRPr="007E7600">
        <w:rPr>
          <w:rFonts w:asciiTheme="majorHAnsi" w:hAnsiTheme="majorHAnsi" w:cs="Arial"/>
          <w:b/>
          <w:sz w:val="20"/>
          <w:szCs w:val="20"/>
        </w:rPr>
        <w:t>name of new option/concentration/emphasis</w:t>
      </w:r>
      <w:r w:rsidR="004B7BDB" w:rsidRPr="00C8109D">
        <w:rPr>
          <w:rFonts w:asciiTheme="majorHAnsi" w:hAnsiTheme="majorHAnsi" w:cs="Arial"/>
          <w:b/>
          <w:sz w:val="20"/>
          <w:szCs w:val="20"/>
        </w:rPr>
        <w:t>/minor</w:t>
      </w:r>
      <w:r w:rsidR="004D55AD" w:rsidRPr="00C8109D">
        <w:rPr>
          <w:rFonts w:asciiTheme="majorHAnsi" w:hAnsiTheme="majorHAnsi" w:cs="Arial"/>
          <w:b/>
          <w:sz w:val="20"/>
          <w:szCs w:val="20"/>
        </w:rPr>
        <w:t>:</w:t>
      </w:r>
      <w:r w:rsidRPr="007E7600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73083F93" w14:textId="317418FF" w:rsidR="005C2CF5" w:rsidRPr="007E7600" w:rsidRDefault="00000000" w:rsidP="00432BD5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781635497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1659102821"/>
            </w:sdtPr>
            <w:sdtContent>
              <w:r w:rsidR="00F05ADC">
                <w:rPr>
                  <w:rFonts w:asciiTheme="majorHAnsi" w:hAnsiTheme="majorHAnsi" w:cs="Arial"/>
                  <w:sz w:val="20"/>
                  <w:szCs w:val="20"/>
                </w:rPr>
                <w:t xml:space="preserve">Accounting </w:t>
              </w:r>
              <w:r w:rsidR="001635D0">
                <w:rPr>
                  <w:rFonts w:asciiTheme="majorHAnsi" w:hAnsiTheme="majorHAnsi" w:cs="Arial"/>
                  <w:sz w:val="20"/>
                  <w:szCs w:val="20"/>
                </w:rPr>
                <w:t>B.S.</w:t>
              </w:r>
              <w:r w:rsidR="00884C90">
                <w:rPr>
                  <w:rFonts w:asciiTheme="majorHAnsi" w:hAnsiTheme="majorHAnsi" w:cs="Arial"/>
                  <w:sz w:val="20"/>
                  <w:szCs w:val="20"/>
                </w:rPr>
                <w:t>,</w:t>
              </w:r>
              <w:r w:rsidR="001635D0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="00F05ADC">
                <w:rPr>
                  <w:rFonts w:asciiTheme="majorHAnsi" w:hAnsiTheme="majorHAnsi" w:cs="Arial"/>
                  <w:sz w:val="20"/>
                  <w:szCs w:val="20"/>
                </w:rPr>
                <w:t>CPA</w:t>
              </w:r>
            </w:sdtContent>
          </w:sdt>
          <w:r w:rsidR="00884C90">
            <w:rPr>
              <w:rFonts w:asciiTheme="majorHAnsi" w:hAnsiTheme="majorHAnsi" w:cs="Arial"/>
              <w:sz w:val="20"/>
              <w:szCs w:val="20"/>
            </w:rPr>
            <w:t xml:space="preserve"> Emphasis</w:t>
          </w:r>
        </w:sdtContent>
      </w:sdt>
    </w:p>
    <w:p w14:paraId="1E7BCDAF" w14:textId="77777777" w:rsidR="005C2CF5" w:rsidRDefault="005C2CF5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2F867A1F" w14:textId="77777777" w:rsidR="000A292C" w:rsidRDefault="000A292C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5507C137" w14:textId="77777777" w:rsidR="000A292C" w:rsidRPr="007E7600" w:rsidRDefault="000A292C" w:rsidP="004D55AD">
      <w:pPr>
        <w:tabs>
          <w:tab w:val="left" w:pos="54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E8E7FFA" w14:textId="2F0E8A14" w:rsidR="005C2CF5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7E7600">
        <w:rPr>
          <w:rFonts w:asciiTheme="majorHAnsi" w:hAnsiTheme="majorHAnsi" w:cs="Arial"/>
          <w:b/>
          <w:sz w:val="20"/>
          <w:szCs w:val="20"/>
        </w:rPr>
        <w:t>Reason for proposed action</w:t>
      </w:r>
      <w:r w:rsidR="00653222">
        <w:rPr>
          <w:rFonts w:asciiTheme="majorHAnsi" w:hAnsiTheme="majorHAnsi" w:cs="Arial"/>
          <w:b/>
          <w:sz w:val="20"/>
          <w:szCs w:val="20"/>
        </w:rPr>
        <w:t xml:space="preserve"> that includes rationale</w:t>
      </w:r>
      <w:r w:rsidR="00326A17">
        <w:rPr>
          <w:rFonts w:asciiTheme="majorHAnsi" w:hAnsiTheme="majorHAnsi" w:cs="Arial"/>
          <w:b/>
          <w:sz w:val="20"/>
          <w:szCs w:val="20"/>
        </w:rPr>
        <w:t xml:space="preserve">, </w:t>
      </w:r>
      <w:r w:rsidR="00653222">
        <w:rPr>
          <w:rFonts w:asciiTheme="majorHAnsi" w:hAnsiTheme="majorHAnsi" w:cs="Arial"/>
          <w:b/>
          <w:sz w:val="20"/>
          <w:szCs w:val="20"/>
        </w:rPr>
        <w:t>goals</w:t>
      </w:r>
      <w:r w:rsidR="00326A17">
        <w:rPr>
          <w:rFonts w:asciiTheme="majorHAnsi" w:hAnsiTheme="majorHAnsi" w:cs="Arial"/>
          <w:b/>
          <w:sz w:val="20"/>
          <w:szCs w:val="20"/>
        </w:rPr>
        <w:t>, and student population served</w:t>
      </w:r>
      <w:r w:rsidRPr="007E7600">
        <w:rPr>
          <w:rFonts w:asciiTheme="majorHAnsi" w:hAnsiTheme="majorHAnsi" w:cs="Arial"/>
          <w:b/>
          <w:sz w:val="20"/>
          <w:szCs w:val="20"/>
        </w:rPr>
        <w:t>:</w:t>
      </w:r>
    </w:p>
    <w:p w14:paraId="5BD3FB1A" w14:textId="1773D7C5" w:rsidR="004D2DE4" w:rsidRDefault="004D2DE4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</w:p>
    <w:p w14:paraId="52294C79" w14:textId="01D8B877" w:rsidR="007C02E5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Rationale: 75% of Certified Public Accountants plan to retire in the next 10 years.  This pending shortage of Certified Public Accountants provides those interested in pursuing a career as a CPA a significant opportunity for a career in accounting that provides significant lifetime earnings.  This CPA emphasis in our Accounting BS will help many students meet their goal of gaining a degree in Accounting and CPA certification. </w:t>
      </w:r>
    </w:p>
    <w:p w14:paraId="43F3FC90" w14:textId="11C28352" w:rsidR="007C02E5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</w:p>
    <w:p w14:paraId="6E348979" w14:textId="26B6AF77" w:rsidR="007C02E5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Goals: The goal of this CPA emphasis is to provide our </w:t>
      </w:r>
      <w:proofErr w:type="gramStart"/>
      <w:r>
        <w:rPr>
          <w:rFonts w:asciiTheme="majorHAnsi" w:hAnsiTheme="majorHAnsi" w:cs="Arial"/>
          <w:b/>
          <w:sz w:val="20"/>
          <w:szCs w:val="20"/>
        </w:rPr>
        <w:t>Accounting</w:t>
      </w:r>
      <w:proofErr w:type="gramEnd"/>
      <w:r>
        <w:rPr>
          <w:rFonts w:asciiTheme="majorHAnsi" w:hAnsiTheme="majorHAnsi" w:cs="Arial"/>
          <w:b/>
          <w:sz w:val="20"/>
          <w:szCs w:val="20"/>
        </w:rPr>
        <w:t xml:space="preserve"> majors with the tools they need to sit for and pass the Uniform CPA </w:t>
      </w:r>
      <w:r w:rsidR="00884C90">
        <w:rPr>
          <w:rFonts w:asciiTheme="majorHAnsi" w:hAnsiTheme="majorHAnsi" w:cs="Arial"/>
          <w:b/>
          <w:sz w:val="20"/>
          <w:szCs w:val="20"/>
        </w:rPr>
        <w:t>examination</w:t>
      </w:r>
      <w:r>
        <w:rPr>
          <w:rFonts w:asciiTheme="majorHAnsi" w:hAnsiTheme="majorHAnsi" w:cs="Arial"/>
          <w:b/>
          <w:sz w:val="20"/>
          <w:szCs w:val="20"/>
        </w:rPr>
        <w:t xml:space="preserve">.  A secondary goal is to provide students with the opportunity to seek a variety of career opportunities that require </w:t>
      </w:r>
      <w:r w:rsidR="00884C90">
        <w:rPr>
          <w:rFonts w:asciiTheme="majorHAnsi" w:hAnsiTheme="majorHAnsi" w:cs="Arial"/>
          <w:b/>
          <w:sz w:val="20"/>
          <w:szCs w:val="20"/>
        </w:rPr>
        <w:t xml:space="preserve">a </w:t>
      </w:r>
      <w:r>
        <w:rPr>
          <w:rFonts w:asciiTheme="majorHAnsi" w:hAnsiTheme="majorHAnsi" w:cs="Arial"/>
          <w:b/>
          <w:sz w:val="20"/>
          <w:szCs w:val="20"/>
        </w:rPr>
        <w:t xml:space="preserve">CPA </w:t>
      </w:r>
      <w:r w:rsidR="00884C90">
        <w:rPr>
          <w:rFonts w:asciiTheme="majorHAnsi" w:hAnsiTheme="majorHAnsi" w:cs="Arial"/>
          <w:b/>
          <w:sz w:val="20"/>
          <w:szCs w:val="20"/>
        </w:rPr>
        <w:t>license</w:t>
      </w:r>
      <w:r>
        <w:rPr>
          <w:rFonts w:asciiTheme="majorHAnsi" w:hAnsiTheme="majorHAnsi" w:cs="Arial"/>
          <w:b/>
          <w:sz w:val="20"/>
          <w:szCs w:val="20"/>
        </w:rPr>
        <w:t xml:space="preserve">. </w:t>
      </w:r>
    </w:p>
    <w:p w14:paraId="1E554D5B" w14:textId="74A95A49" w:rsidR="007C02E5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</w:p>
    <w:p w14:paraId="0449003D" w14:textId="77777777" w:rsidR="00463882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Student population served: </w:t>
      </w:r>
    </w:p>
    <w:p w14:paraId="076F95AF" w14:textId="77777777" w:rsidR="00463882" w:rsidRDefault="00463882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</w:p>
    <w:p w14:paraId="1FF9ABA4" w14:textId="4D906088" w:rsidR="007C02E5" w:rsidRPr="007E7600" w:rsidRDefault="007C02E5" w:rsidP="007C02E5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ccounting majors planning to </w:t>
      </w:r>
      <w:r w:rsidR="00884C90">
        <w:rPr>
          <w:rFonts w:asciiTheme="majorHAnsi" w:hAnsiTheme="majorHAnsi" w:cs="Arial"/>
          <w:b/>
          <w:sz w:val="20"/>
          <w:szCs w:val="20"/>
        </w:rPr>
        <w:t>take the</w:t>
      </w:r>
      <w:r>
        <w:rPr>
          <w:rFonts w:asciiTheme="majorHAnsi" w:hAnsiTheme="majorHAnsi" w:cs="Arial"/>
          <w:b/>
          <w:sz w:val="20"/>
          <w:szCs w:val="20"/>
        </w:rPr>
        <w:t xml:space="preserve"> CPA </w:t>
      </w:r>
      <w:r w:rsidR="00884C90">
        <w:rPr>
          <w:rFonts w:asciiTheme="majorHAnsi" w:hAnsiTheme="majorHAnsi" w:cs="Arial"/>
          <w:b/>
          <w:sz w:val="20"/>
          <w:szCs w:val="20"/>
        </w:rPr>
        <w:t>exam</w:t>
      </w:r>
      <w:r>
        <w:rPr>
          <w:rFonts w:asciiTheme="majorHAnsi" w:hAnsiTheme="majorHAnsi" w:cs="Arial"/>
          <w:b/>
          <w:sz w:val="20"/>
          <w:szCs w:val="20"/>
        </w:rPr>
        <w:t xml:space="preserve">. </w:t>
      </w:r>
    </w:p>
    <w:p w14:paraId="4D5CEBA2" w14:textId="3B46ABCB" w:rsidR="007E7600" w:rsidRPr="00653222" w:rsidRDefault="007E7600" w:rsidP="00653222">
      <w:pPr>
        <w:tabs>
          <w:tab w:val="left" w:pos="54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103818A9" w14:textId="77777777" w:rsidR="007E7600" w:rsidRPr="00403620" w:rsidRDefault="007E7600" w:rsidP="007E7600">
      <w:pPr>
        <w:pStyle w:val="ListParagraph"/>
        <w:tabs>
          <w:tab w:val="left" w:pos="540"/>
        </w:tabs>
        <w:spacing w:after="0"/>
        <w:ind w:left="360"/>
        <w:rPr>
          <w:rFonts w:asciiTheme="majorHAnsi" w:hAnsiTheme="majorHAnsi" w:cs="Arial"/>
          <w:b/>
          <w:color w:val="000000" w:themeColor="text1"/>
          <w:sz w:val="20"/>
          <w:szCs w:val="20"/>
        </w:rPr>
      </w:pPr>
    </w:p>
    <w:p w14:paraId="057244F6" w14:textId="1E2EB3D5" w:rsidR="005C2CF5" w:rsidRPr="00403620" w:rsidRDefault="005C2CF5" w:rsidP="007E7600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rPr>
          <w:rFonts w:asciiTheme="majorHAnsi" w:hAnsiTheme="majorHAnsi" w:cs="Arial"/>
          <w:b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b/>
          <w:color w:val="000000" w:themeColor="text1"/>
          <w:sz w:val="20"/>
          <w:szCs w:val="20"/>
        </w:rPr>
        <w:t>Provide the following:</w:t>
      </w:r>
    </w:p>
    <w:p w14:paraId="0BCC46F2" w14:textId="1F2645C3" w:rsidR="00E32485" w:rsidRDefault="00E32485" w:rsidP="007E7600">
      <w:pPr>
        <w:numPr>
          <w:ilvl w:val="1"/>
          <w:numId w:val="9"/>
        </w:num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Curriculum outline - List of courses in new option/concentration/emphasis</w:t>
      </w:r>
      <w:r w:rsidR="004B7BDB" w:rsidRPr="00403620">
        <w:rPr>
          <w:rFonts w:asciiTheme="majorHAnsi" w:hAnsiTheme="majorHAnsi" w:cs="Arial"/>
          <w:color w:val="000000" w:themeColor="text1"/>
          <w:sz w:val="20"/>
          <w:szCs w:val="20"/>
        </w:rPr>
        <w:t>/minor</w:t>
      </w: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 xml:space="preserve"> – Underline required courses</w:t>
      </w:r>
    </w:p>
    <w:p w14:paraId="1A4F0FAD" w14:textId="147E43C4" w:rsidR="00F05ADC" w:rsidRDefault="00F05ADC" w:rsidP="00F05ADC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4BBC70F1" w14:textId="3BAFD7AB" w:rsidR="0036625D" w:rsidRDefault="00F05ADC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</w:p>
    <w:p w14:paraId="160A1EA1" w14:textId="79B89403" w:rsidR="00D26DDE" w:rsidRDefault="00D26DDE" w:rsidP="00F05ADC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</w:p>
    <w:p w14:paraId="6504D668" w14:textId="5E1DFF4C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023 Advanced Accounting</w:t>
      </w:r>
      <w:r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 xml:space="preserve"> or ACCT </w:t>
      </w:r>
      <w:r w:rsidR="00C10D6E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4</w:t>
      </w:r>
      <w:r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8</w:t>
      </w:r>
      <w:r w:rsidR="00884C90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1</w:t>
      </w:r>
      <w:r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 xml:space="preserve">3 Tax Accounting III or ACCT </w:t>
      </w:r>
      <w:r w:rsidR="00C10D6E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4</w:t>
      </w:r>
      <w:r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803 IT Auditing and Control</w:t>
      </w:r>
    </w:p>
    <w:p w14:paraId="1EEF68A1" w14:textId="77777777" w:rsidR="00D26DDE" w:rsidRP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D26DDE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053 Auditing</w:t>
      </w:r>
    </w:p>
    <w:p w14:paraId="1C482ABD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123 Government Not-For-Profit</w:t>
      </w:r>
    </w:p>
    <w:p w14:paraId="7BFC1578" w14:textId="74B33E9A" w:rsid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043 Law of Business Organizations</w:t>
      </w:r>
    </w:p>
    <w:p w14:paraId="1B757F7A" w14:textId="6A3FA7E9" w:rsid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</w:p>
    <w:p w14:paraId="27197362" w14:textId="2A7E342B" w:rsidR="00D26DDE" w:rsidRPr="00D26DDE" w:rsidRDefault="00D26DDE" w:rsidP="007153FB">
      <w:pPr>
        <w:tabs>
          <w:tab w:val="left" w:pos="1440"/>
        </w:tabs>
        <w:spacing w:after="0" w:line="240" w:lineRule="auto"/>
        <w:ind w:left="1440"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>List of courses in the 30</w:t>
      </w:r>
      <w:r w:rsidR="00C10D6E">
        <w:rPr>
          <w:rFonts w:asciiTheme="majorHAnsi" w:hAnsiTheme="majorHAnsi" w:cs="Arial"/>
          <w:color w:val="000000" w:themeColor="text1"/>
          <w:sz w:val="20"/>
          <w:szCs w:val="20"/>
        </w:rPr>
        <w:t>-</w:t>
      </w:r>
      <w:r>
        <w:rPr>
          <w:rFonts w:asciiTheme="majorHAnsi" w:hAnsiTheme="majorHAnsi" w:cs="Arial"/>
          <w:color w:val="000000" w:themeColor="text1"/>
          <w:sz w:val="20"/>
          <w:szCs w:val="20"/>
        </w:rPr>
        <w:t>hour Accounting B</w:t>
      </w:r>
      <w:r w:rsidR="00D10B23">
        <w:rPr>
          <w:rFonts w:asciiTheme="majorHAnsi" w:hAnsiTheme="majorHAnsi" w:cs="Arial"/>
          <w:color w:val="000000" w:themeColor="text1"/>
          <w:sz w:val="20"/>
          <w:szCs w:val="20"/>
        </w:rPr>
        <w:t>.</w:t>
      </w:r>
      <w:r>
        <w:rPr>
          <w:rFonts w:asciiTheme="majorHAnsi" w:hAnsiTheme="majorHAnsi" w:cs="Arial"/>
          <w:color w:val="000000" w:themeColor="text1"/>
          <w:sz w:val="20"/>
          <w:szCs w:val="20"/>
        </w:rPr>
        <w:t>S</w:t>
      </w:r>
      <w:r w:rsidR="00D10B23">
        <w:rPr>
          <w:rFonts w:asciiTheme="majorHAnsi" w:hAnsiTheme="majorHAnsi" w:cs="Arial"/>
          <w:color w:val="000000" w:themeColor="text1"/>
          <w:sz w:val="20"/>
          <w:szCs w:val="20"/>
        </w:rPr>
        <w:t>.</w:t>
      </w:r>
      <w:r w:rsidR="007153FB">
        <w:rPr>
          <w:rFonts w:asciiTheme="majorHAnsi" w:hAnsiTheme="majorHAnsi" w:cs="Arial"/>
          <w:color w:val="000000" w:themeColor="text1"/>
          <w:sz w:val="20"/>
          <w:szCs w:val="20"/>
        </w:rPr>
        <w:t xml:space="preserve"> below</w:t>
      </w:r>
      <w:r>
        <w:rPr>
          <w:rFonts w:asciiTheme="majorHAnsi" w:hAnsiTheme="majorHAnsi" w:cs="Arial"/>
          <w:color w:val="000000" w:themeColor="text1"/>
          <w:sz w:val="20"/>
          <w:szCs w:val="20"/>
        </w:rPr>
        <w:t xml:space="preserve">. </w:t>
      </w:r>
      <w:r w:rsidR="007153FB">
        <w:rPr>
          <w:rFonts w:asciiTheme="majorHAnsi" w:hAnsiTheme="majorHAnsi" w:cs="Arial"/>
          <w:color w:val="000000" w:themeColor="text1"/>
          <w:sz w:val="20"/>
          <w:szCs w:val="20"/>
        </w:rPr>
        <w:t>These 30 hours plus the 12 hours noted above provide 42 hours needed to complete the Accounting</w:t>
      </w:r>
      <w:r w:rsidR="00884C90">
        <w:rPr>
          <w:rFonts w:asciiTheme="majorHAnsi" w:hAnsiTheme="majorHAnsi" w:cs="Arial"/>
          <w:color w:val="000000" w:themeColor="text1"/>
          <w:sz w:val="20"/>
          <w:szCs w:val="20"/>
        </w:rPr>
        <w:t xml:space="preserve"> B.S.,</w:t>
      </w:r>
      <w:r w:rsidR="007153FB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  <w:r w:rsidR="00884C90">
        <w:rPr>
          <w:rFonts w:asciiTheme="majorHAnsi" w:hAnsiTheme="majorHAnsi" w:cs="Arial"/>
          <w:color w:val="000000" w:themeColor="text1"/>
          <w:sz w:val="20"/>
          <w:szCs w:val="20"/>
        </w:rPr>
        <w:t>CPA</w:t>
      </w:r>
      <w:r w:rsidR="007153FB">
        <w:rPr>
          <w:rFonts w:asciiTheme="majorHAnsi" w:hAnsiTheme="majorHAnsi" w:cs="Arial"/>
          <w:color w:val="000000" w:themeColor="text1"/>
          <w:sz w:val="20"/>
          <w:szCs w:val="20"/>
        </w:rPr>
        <w:t xml:space="preserve"> Emphasis. </w:t>
      </w:r>
    </w:p>
    <w:p w14:paraId="1AF032FF" w14:textId="0F06212C" w:rsid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</w:p>
    <w:p w14:paraId="0D56B750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2703 Strategic Accounting Technologies I</w:t>
      </w:r>
    </w:p>
    <w:p w14:paraId="52C326E4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2713 Accounting Analytics I</w:t>
      </w:r>
    </w:p>
    <w:p w14:paraId="23B7E6D3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3003 Intermediate Accounting I</w:t>
      </w:r>
    </w:p>
    <w:p w14:paraId="611EF901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3013 Intermediate Accounting II</w:t>
      </w:r>
    </w:p>
    <w:p w14:paraId="7C4378B8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3053 Cost Accounting with a Managerial Emphasis</w:t>
      </w:r>
    </w:p>
    <w:p w14:paraId="437B377C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013 Tax I</w:t>
      </w:r>
    </w:p>
    <w:p w14:paraId="690C67A3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033 Accounting Information Systems</w:t>
      </w:r>
    </w:p>
    <w:p w14:paraId="1BF0BF05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4113 Tax II</w:t>
      </w:r>
    </w:p>
    <w:p w14:paraId="7DDCDE62" w14:textId="77777777" w:rsidR="00D26DDE" w:rsidRPr="004D2DE4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  4183 Accounting Analytics II</w:t>
      </w:r>
    </w:p>
    <w:p w14:paraId="1D4C3EF4" w14:textId="77777777" w:rsid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  <w:u w:val="single"/>
        </w:rPr>
      </w:pPr>
      <w:r w:rsidRPr="004D2DE4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>ACCT</w:t>
      </w:r>
      <w:r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 xml:space="preserve"> </w:t>
      </w:r>
      <w:r w:rsidRPr="004D2DE4">
        <w:rPr>
          <w:rFonts w:asciiTheme="majorHAnsi" w:hAnsiTheme="majorHAnsi" w:cs="Arial"/>
          <w:color w:val="000000" w:themeColor="text1"/>
          <w:sz w:val="20"/>
          <w:szCs w:val="20"/>
          <w:u w:val="single"/>
        </w:rPr>
        <w:t xml:space="preserve"> 4723 Strategic Accounting Technologies II</w:t>
      </w:r>
    </w:p>
    <w:p w14:paraId="79335C3D" w14:textId="79B51763" w:rsidR="00D26DDE" w:rsidRPr="00D26DDE" w:rsidRDefault="00D26DDE" w:rsidP="00D26DDE">
      <w:pPr>
        <w:tabs>
          <w:tab w:val="left" w:pos="1440"/>
        </w:tabs>
        <w:spacing w:after="0" w:line="240" w:lineRule="auto"/>
        <w:ind w:right="-63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6125A709" w14:textId="4D38F6FC" w:rsidR="00421ABE" w:rsidRDefault="00421ABE" w:rsidP="00421ABE">
      <w:pPr>
        <w:tabs>
          <w:tab w:val="left" w:pos="1440"/>
        </w:tabs>
        <w:spacing w:after="0" w:line="240" w:lineRule="auto"/>
        <w:ind w:left="1440"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21ABE">
        <w:rPr>
          <w:rFonts w:asciiTheme="majorHAnsi" w:hAnsiTheme="majorHAnsi" w:cs="Arial"/>
          <w:color w:val="000000" w:themeColor="text1"/>
          <w:sz w:val="20"/>
          <w:szCs w:val="20"/>
        </w:rPr>
        <w:t>Sub-total: 42</w:t>
      </w:r>
    </w:p>
    <w:p w14:paraId="3C00D5A9" w14:textId="77777777" w:rsidR="00421ABE" w:rsidRDefault="00421ABE" w:rsidP="00421ABE">
      <w:pPr>
        <w:tabs>
          <w:tab w:val="left" w:pos="1440"/>
        </w:tabs>
        <w:spacing w:after="0" w:line="240" w:lineRule="auto"/>
        <w:ind w:left="1440" w:right="-63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71747D7C" w14:textId="1D680E7F" w:rsidR="00421ABE" w:rsidRPr="00421ABE" w:rsidRDefault="00421ABE" w:rsidP="00421ABE">
      <w:pPr>
        <w:tabs>
          <w:tab w:val="left" w:pos="1440"/>
        </w:tabs>
        <w:spacing w:after="0" w:line="240" w:lineRule="auto"/>
        <w:ind w:left="1440"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21ABE">
        <w:rPr>
          <w:rFonts w:asciiTheme="majorHAnsi" w:hAnsiTheme="majorHAnsi" w:cs="Arial"/>
          <w:color w:val="000000" w:themeColor="text1"/>
          <w:sz w:val="20"/>
          <w:szCs w:val="20"/>
        </w:rPr>
        <w:t>ELECTIVES:</w:t>
      </w:r>
    </w:p>
    <w:p w14:paraId="5D67D577" w14:textId="1CFF00E0" w:rsidR="00161635" w:rsidRDefault="00421ABE" w:rsidP="00421ABE">
      <w:pPr>
        <w:tabs>
          <w:tab w:val="left" w:pos="1440"/>
        </w:tabs>
        <w:spacing w:after="0" w:line="240" w:lineRule="auto"/>
        <w:ind w:left="1440" w:right="-63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21ABE">
        <w:rPr>
          <w:rFonts w:asciiTheme="majorHAnsi" w:hAnsiTheme="majorHAnsi" w:cs="Arial"/>
          <w:color w:val="000000" w:themeColor="text1"/>
          <w:sz w:val="20"/>
          <w:szCs w:val="20"/>
        </w:rPr>
        <w:t xml:space="preserve">Electives Sem. </w:t>
      </w:r>
      <w:proofErr w:type="spellStart"/>
      <w:r w:rsidRPr="00421ABE">
        <w:rPr>
          <w:rFonts w:asciiTheme="majorHAnsi" w:hAnsiTheme="majorHAnsi" w:cs="Arial"/>
          <w:color w:val="000000" w:themeColor="text1"/>
          <w:sz w:val="20"/>
          <w:szCs w:val="20"/>
        </w:rPr>
        <w:t>Hrs</w:t>
      </w:r>
      <w:proofErr w:type="spellEnd"/>
      <w:r w:rsidRPr="00421ABE">
        <w:rPr>
          <w:rFonts w:asciiTheme="majorHAnsi" w:hAnsiTheme="majorHAnsi" w:cs="Arial"/>
          <w:color w:val="000000" w:themeColor="text1"/>
          <w:sz w:val="20"/>
          <w:szCs w:val="20"/>
        </w:rPr>
        <w:t>: 1</w:t>
      </w:r>
    </w:p>
    <w:p w14:paraId="18E56DA4" w14:textId="34ABF449" w:rsidR="00421ABE" w:rsidRDefault="00421ABE" w:rsidP="00161635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43C77357" w14:textId="77777777" w:rsidR="00421ABE" w:rsidRPr="00403620" w:rsidRDefault="00421ABE" w:rsidP="00161635">
      <w:pPr>
        <w:tabs>
          <w:tab w:val="left" w:pos="1440"/>
        </w:tabs>
        <w:spacing w:after="0" w:line="240" w:lineRule="auto"/>
        <w:ind w:left="1080" w:right="-630"/>
        <w:rPr>
          <w:rFonts w:asciiTheme="majorHAnsi" w:hAnsiTheme="majorHAnsi" w:cs="Arial"/>
          <w:color w:val="000000" w:themeColor="text1"/>
          <w:sz w:val="20"/>
          <w:szCs w:val="20"/>
        </w:rPr>
      </w:pPr>
    </w:p>
    <w:p w14:paraId="253245D1" w14:textId="611BF376" w:rsidR="00E32485" w:rsidRPr="00403620" w:rsidRDefault="00E32485" w:rsidP="007E7600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Total semester credit hours required for option/emphasis/concentration</w:t>
      </w:r>
      <w:r w:rsidR="004B7BDB" w:rsidRPr="00403620">
        <w:rPr>
          <w:rFonts w:asciiTheme="majorHAnsi" w:hAnsiTheme="majorHAnsi" w:cs="Arial"/>
          <w:color w:val="000000" w:themeColor="text1"/>
          <w:sz w:val="20"/>
          <w:szCs w:val="20"/>
        </w:rPr>
        <w:t>/minor</w:t>
      </w: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 xml:space="preserve">  </w:t>
      </w:r>
    </w:p>
    <w:p w14:paraId="74E6B0AA" w14:textId="44541A36" w:rsidR="00161635" w:rsidRPr="00403620" w:rsidRDefault="00000000" w:rsidP="00161635">
      <w:pPr>
        <w:tabs>
          <w:tab w:val="left" w:pos="1440"/>
        </w:tabs>
        <w:spacing w:after="0" w:line="240" w:lineRule="auto"/>
        <w:ind w:left="1080"/>
        <w:rPr>
          <w:rFonts w:asciiTheme="majorHAnsi" w:hAnsiTheme="majorHAnsi" w:cs="Arial"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-1574424759"/>
        </w:sdtPr>
        <w:sdtContent>
          <w:sdt>
            <w:sdtPr>
              <w:rPr>
                <w:rFonts w:asciiTheme="majorHAnsi" w:hAnsiTheme="majorHAnsi" w:cs="Arial"/>
                <w:color w:val="000000" w:themeColor="text1"/>
                <w:sz w:val="20"/>
                <w:szCs w:val="20"/>
              </w:rPr>
              <w:id w:val="1363631264"/>
            </w:sdtPr>
            <w:sdtContent>
              <w:r w:rsidR="0036625D">
                <w:rPr>
                  <w:rFonts w:asciiTheme="majorHAnsi" w:hAnsiTheme="majorHAnsi" w:cs="Arial"/>
                  <w:color w:val="000000" w:themeColor="text1"/>
                  <w:sz w:val="20"/>
                  <w:szCs w:val="20"/>
                </w:rPr>
                <w:t>4</w:t>
              </w:r>
              <w:r w:rsidR="00421ABE">
                <w:rPr>
                  <w:rFonts w:asciiTheme="majorHAnsi" w:hAnsiTheme="majorHAnsi" w:cs="Arial"/>
                  <w:color w:val="000000" w:themeColor="text1"/>
                  <w:sz w:val="20"/>
                  <w:szCs w:val="20"/>
                </w:rPr>
                <w:t>3</w:t>
              </w:r>
            </w:sdtContent>
          </w:sdt>
        </w:sdtContent>
      </w:sdt>
    </w:p>
    <w:p w14:paraId="79F2A7FB" w14:textId="3C69AB91" w:rsidR="00E32485" w:rsidRPr="00403620" w:rsidRDefault="00E32485" w:rsidP="00161635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403620">
        <w:rPr>
          <w:rFonts w:asciiTheme="majorHAnsi" w:hAnsiTheme="majorHAnsi" w:cs="Arial"/>
          <w:color w:val="000000" w:themeColor="text1"/>
          <w:sz w:val="20"/>
          <w:szCs w:val="20"/>
        </w:rPr>
        <w:t>Student demand (projected enrollment) for program option</w:t>
      </w:r>
    </w:p>
    <w:p w14:paraId="176D84FE" w14:textId="5F314FEE" w:rsidR="00052681" w:rsidRPr="00403620" w:rsidRDefault="00000000" w:rsidP="00052681">
      <w:pPr>
        <w:tabs>
          <w:tab w:val="left" w:pos="1440"/>
        </w:tabs>
        <w:spacing w:after="0" w:line="240" w:lineRule="auto"/>
        <w:ind w:left="1080"/>
        <w:rPr>
          <w:rFonts w:asciiTheme="majorHAnsi" w:hAnsiTheme="majorHAnsi" w:cs="Arial"/>
          <w:color w:val="000000" w:themeColor="text1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286625830"/>
        </w:sdtPr>
        <w:sdtContent>
          <w:sdt>
            <w:sdtPr>
              <w:rPr>
                <w:rFonts w:asciiTheme="majorHAnsi" w:hAnsiTheme="majorHAnsi" w:cs="Arial"/>
                <w:color w:val="000000" w:themeColor="text1"/>
                <w:sz w:val="20"/>
                <w:szCs w:val="20"/>
              </w:rPr>
              <w:id w:val="1794554968"/>
            </w:sdtPr>
            <w:sdtContent>
              <w:r w:rsidR="0036625D">
                <w:rPr>
                  <w:rFonts w:asciiTheme="majorHAnsi" w:hAnsiTheme="majorHAnsi" w:cs="Arial"/>
                  <w:color w:val="000000" w:themeColor="text1"/>
                  <w:sz w:val="20"/>
                  <w:szCs w:val="20"/>
                </w:rPr>
                <w:t>50</w:t>
              </w:r>
            </w:sdtContent>
          </w:sdt>
        </w:sdtContent>
      </w:sdt>
    </w:p>
    <w:p w14:paraId="407318A1" w14:textId="77777777" w:rsidR="00052681" w:rsidRDefault="00052681" w:rsidP="00052681">
      <w:pPr>
        <w:tabs>
          <w:tab w:val="left" w:pos="1440"/>
        </w:tabs>
        <w:spacing w:after="0" w:line="240" w:lineRule="auto"/>
        <w:ind w:left="1080"/>
        <w:rPr>
          <w:rFonts w:asciiTheme="majorHAnsi" w:hAnsiTheme="majorHAnsi" w:cs="Arial"/>
          <w:sz w:val="20"/>
          <w:szCs w:val="20"/>
        </w:rPr>
      </w:pPr>
    </w:p>
    <w:p w14:paraId="3F294BF3" w14:textId="6B250F59" w:rsidR="00653222" w:rsidRPr="00653222" w:rsidRDefault="00E32485" w:rsidP="00052681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052681">
        <w:rPr>
          <w:rFonts w:asciiTheme="majorHAnsi" w:hAnsiTheme="majorHAnsi" w:cs="Arial"/>
          <w:b/>
          <w:sz w:val="20"/>
          <w:szCs w:val="20"/>
        </w:rPr>
        <w:t>Will the new option/emphasis/concentration</w:t>
      </w:r>
      <w:r w:rsidR="004B7BDB" w:rsidRPr="00052681">
        <w:rPr>
          <w:rFonts w:asciiTheme="majorHAnsi" w:hAnsiTheme="majorHAnsi" w:cs="Arial"/>
          <w:b/>
          <w:sz w:val="20"/>
          <w:szCs w:val="20"/>
        </w:rPr>
        <w:t>/minor</w:t>
      </w:r>
      <w:r w:rsidRPr="00052681">
        <w:rPr>
          <w:rFonts w:asciiTheme="majorHAnsi" w:hAnsiTheme="majorHAnsi" w:cs="Arial"/>
          <w:b/>
          <w:sz w:val="20"/>
          <w:szCs w:val="20"/>
        </w:rPr>
        <w:t xml:space="preserve"> be </w:t>
      </w:r>
      <w:r w:rsidR="00C266F6" w:rsidRPr="00052681">
        <w:rPr>
          <w:rFonts w:asciiTheme="majorHAnsi" w:hAnsiTheme="majorHAnsi" w:cs="Arial"/>
          <w:b/>
          <w:sz w:val="20"/>
          <w:szCs w:val="20"/>
        </w:rPr>
        <w:t>offered</w:t>
      </w:r>
      <w:r w:rsidR="00C266F6">
        <w:rPr>
          <w:rFonts w:asciiTheme="majorHAnsi" w:hAnsiTheme="majorHAnsi" w:cs="Arial"/>
          <w:b/>
          <w:sz w:val="20"/>
          <w:szCs w:val="20"/>
        </w:rPr>
        <w:t>?</w:t>
      </w:r>
    </w:p>
    <w:p w14:paraId="4266A55F" w14:textId="795D34DD" w:rsidR="00653222" w:rsidRPr="00653222" w:rsidRDefault="00653222" w:rsidP="00653222">
      <w:pPr>
        <w:pStyle w:val="ListParagraph"/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Traditional/Face-to-face </w:t>
      </w:r>
      <w:sdt>
        <w:sdtPr>
          <w:alias w:val="Select Yes / No"/>
          <w:tag w:val="Select Yes / No"/>
          <w:id w:val="-1036570724"/>
        </w:sdtPr>
        <w:sdtContent>
          <w:r w:rsidR="007C02E5">
            <w:rPr>
              <w:rStyle w:val="PlaceholderText"/>
              <w:rFonts w:asciiTheme="majorHAnsi" w:hAnsiTheme="majorHAnsi"/>
              <w:sz w:val="20"/>
              <w:szCs w:val="20"/>
            </w:rPr>
            <w:t>YES</w:t>
          </w:r>
          <w:r w:rsidR="0036625D">
            <w:rPr>
              <w:rStyle w:val="PlaceholderText"/>
              <w:rFonts w:asciiTheme="majorHAnsi" w:hAnsiTheme="majorHAnsi"/>
              <w:sz w:val="20"/>
              <w:szCs w:val="20"/>
            </w:rPr>
            <w:tab/>
          </w:r>
        </w:sdtContent>
      </w:sdt>
    </w:p>
    <w:p w14:paraId="0572F754" w14:textId="3F36FC2F" w:rsidR="00653222" w:rsidRPr="00653222" w:rsidRDefault="00653222" w:rsidP="00653222">
      <w:pPr>
        <w:pStyle w:val="ListParagraph"/>
        <w:numPr>
          <w:ilvl w:val="1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Distance/Online</w:t>
      </w:r>
      <w:r w:rsidR="001A316E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1727340964"/>
        </w:sdtPr>
        <w:sdtContent>
          <w:r w:rsidR="007C02E5">
            <w:rPr>
              <w:rStyle w:val="PlaceholderText"/>
              <w:rFonts w:asciiTheme="majorHAnsi" w:hAnsiTheme="majorHAnsi"/>
              <w:sz w:val="20"/>
              <w:szCs w:val="20"/>
            </w:rPr>
            <w:t>NO</w:t>
          </w:r>
        </w:sdtContent>
      </w:sdt>
    </w:p>
    <w:p w14:paraId="3A295DFA" w14:textId="77777777" w:rsidR="001D25A7" w:rsidRDefault="001D25A7" w:rsidP="001D25A7">
      <w:pPr>
        <w:numPr>
          <w:ilvl w:val="2"/>
          <w:numId w:val="9"/>
        </w:numPr>
        <w:tabs>
          <w:tab w:val="left" w:pos="720"/>
        </w:tabs>
        <w:spacing w:after="0" w:line="240" w:lineRule="auto"/>
        <w:rPr>
          <w:rFonts w:asciiTheme="majorHAnsi" w:eastAsia="Times New Roman" w:hAnsiTheme="majorHAnsi" w:cs="Arial"/>
          <w:b/>
          <w:sz w:val="20"/>
          <w:szCs w:val="24"/>
        </w:rPr>
      </w:pPr>
      <w:r w:rsidRPr="00A65CFC">
        <w:rPr>
          <w:rFonts w:asciiTheme="majorHAnsi" w:eastAsia="Times New Roman" w:hAnsiTheme="majorHAnsi" w:cs="Arial"/>
          <w:b/>
          <w:sz w:val="20"/>
          <w:szCs w:val="24"/>
        </w:rPr>
        <w:t xml:space="preserve">If yes, indicate mode of distance </w:t>
      </w:r>
      <w:r w:rsidRPr="007769FF">
        <w:rPr>
          <w:rFonts w:asciiTheme="majorHAnsi" w:eastAsia="Times New Roman" w:hAnsiTheme="majorHAnsi" w:cs="Arial"/>
          <w:b/>
          <w:sz w:val="20"/>
          <w:szCs w:val="24"/>
        </w:rPr>
        <w:t>delivery, and the percentage of courses offered via this modality (&lt;50%, 50-99%, or 100%).</w:t>
      </w:r>
    </w:p>
    <w:p w14:paraId="3E220512" w14:textId="6CB943B2" w:rsidR="001D25A7" w:rsidRPr="001D25A7" w:rsidRDefault="00000000" w:rsidP="001D25A7">
      <w:pPr>
        <w:pStyle w:val="ListParagraph"/>
        <w:tabs>
          <w:tab w:val="left" w:pos="1440"/>
        </w:tabs>
        <w:spacing w:after="0" w:line="240" w:lineRule="auto"/>
        <w:ind w:left="180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1922824397"/>
          <w:showingPlcHdr/>
        </w:sdtPr>
        <w:sdtContent>
          <w:r w:rsidR="001D25A7" w:rsidRPr="00403620">
            <w:rPr>
              <w:rStyle w:val="PlaceholderText"/>
              <w:rFonts w:asciiTheme="majorHAnsi" w:hAnsiTheme="majorHAnsi"/>
              <w:color w:val="000000" w:themeColor="text1"/>
              <w:sz w:val="20"/>
              <w:szCs w:val="20"/>
              <w:shd w:val="clear" w:color="auto" w:fill="D9D9D9" w:themeFill="background1" w:themeFillShade="D9"/>
            </w:rPr>
            <w:t>Enter text...</w:t>
          </w:r>
        </w:sdtContent>
      </w:sdt>
    </w:p>
    <w:p w14:paraId="0B3E6224" w14:textId="29D8CCD9" w:rsidR="00653222" w:rsidRPr="00653222" w:rsidRDefault="00653222" w:rsidP="00653222">
      <w:pPr>
        <w:pStyle w:val="ListParagraph"/>
        <w:numPr>
          <w:ilvl w:val="2"/>
          <w:numId w:val="9"/>
        </w:numPr>
        <w:tabs>
          <w:tab w:val="left" w:pos="144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If online, will it be offered through Global Initiatives/</w:t>
      </w:r>
      <w:r w:rsidR="008C2390">
        <w:rPr>
          <w:rFonts w:asciiTheme="majorHAnsi" w:hAnsiTheme="majorHAnsi" w:cs="Arial"/>
          <w:b/>
          <w:sz w:val="20"/>
          <w:szCs w:val="20"/>
        </w:rPr>
        <w:t>Academic Partnerships (</w:t>
      </w:r>
      <w:r>
        <w:rPr>
          <w:rFonts w:asciiTheme="majorHAnsi" w:hAnsiTheme="majorHAnsi" w:cs="Arial"/>
          <w:b/>
          <w:sz w:val="20"/>
          <w:szCs w:val="20"/>
        </w:rPr>
        <w:t>AP</w:t>
      </w:r>
      <w:r w:rsidR="008C2390">
        <w:rPr>
          <w:rFonts w:asciiTheme="majorHAnsi" w:hAnsiTheme="majorHAnsi" w:cs="Arial"/>
          <w:b/>
          <w:sz w:val="20"/>
          <w:szCs w:val="20"/>
        </w:rPr>
        <w:t>)</w:t>
      </w:r>
      <w:r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46FDE70B" w14:textId="4306F45C" w:rsidR="004E0146" w:rsidRPr="000A292C" w:rsidRDefault="00000000" w:rsidP="001A316E">
      <w:pPr>
        <w:pStyle w:val="ListParagraph"/>
        <w:spacing w:after="0"/>
        <w:ind w:left="1800"/>
        <w:rPr>
          <w:b/>
        </w:rPr>
      </w:pPr>
      <w:sdt>
        <w:sdtPr>
          <w:rPr>
            <w:rFonts w:asciiTheme="majorHAnsi" w:hAnsiTheme="majorHAnsi" w:cs="Arial"/>
            <w:color w:val="000000" w:themeColor="text1"/>
            <w:sz w:val="20"/>
            <w:szCs w:val="20"/>
          </w:rPr>
          <w:id w:val="-231846461"/>
          <w:showingPlcHdr/>
        </w:sdtPr>
        <w:sdtContent>
          <w:r w:rsidR="001A316E" w:rsidRPr="00403620">
            <w:rPr>
              <w:rStyle w:val="PlaceholderText"/>
              <w:rFonts w:asciiTheme="majorHAnsi" w:hAnsiTheme="majorHAnsi"/>
              <w:color w:val="000000" w:themeColor="text1"/>
              <w:sz w:val="20"/>
              <w:szCs w:val="20"/>
              <w:shd w:val="clear" w:color="auto" w:fill="D9D9D9" w:themeFill="background1" w:themeFillShade="D9"/>
            </w:rPr>
            <w:t>Enter text...</w:t>
          </w:r>
        </w:sdtContent>
      </w:sdt>
    </w:p>
    <w:p w14:paraId="5EDBD9EC" w14:textId="128FB38D" w:rsidR="004E0146" w:rsidRDefault="004E0146" w:rsidP="00161635">
      <w:pPr>
        <w:pStyle w:val="ListParagraph"/>
        <w:numPr>
          <w:ilvl w:val="0"/>
          <w:numId w:val="9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161635">
        <w:rPr>
          <w:rFonts w:asciiTheme="majorHAnsi" w:hAnsiTheme="majorHAnsi"/>
          <w:b/>
          <w:sz w:val="20"/>
          <w:szCs w:val="20"/>
        </w:rPr>
        <w:t>Specify the amount of the additional costs required, the source of funds, and how funds will be used.</w:t>
      </w:r>
    </w:p>
    <w:p w14:paraId="2DE7D5DB" w14:textId="77777777" w:rsidR="007C02E5" w:rsidRPr="00161635" w:rsidRDefault="007C02E5" w:rsidP="007C02E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/>
          <w:b/>
          <w:sz w:val="20"/>
          <w:szCs w:val="20"/>
        </w:rPr>
      </w:pPr>
    </w:p>
    <w:p w14:paraId="33442394" w14:textId="40D9EA53" w:rsidR="004E0146" w:rsidRPr="00D10B23" w:rsidRDefault="00000000" w:rsidP="004E0146">
      <w:pPr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1304077082"/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1242450555"/>
            </w:sdtPr>
            <w:sdtContent>
              <w:r w:rsidR="0036625D" w:rsidRPr="00D10B23">
                <w:rPr>
                  <w:rFonts w:asciiTheme="majorHAnsi" w:hAnsiTheme="majorHAnsi" w:cs="Arial"/>
                  <w:sz w:val="20"/>
                  <w:szCs w:val="20"/>
                </w:rPr>
                <w:t>No Additional cos</w:t>
              </w:r>
            </w:sdtContent>
          </w:sdt>
        </w:sdtContent>
      </w:sdt>
      <w:r w:rsidR="007C02E5" w:rsidRPr="00D10B23">
        <w:rPr>
          <w:rFonts w:asciiTheme="majorHAnsi" w:hAnsiTheme="majorHAnsi" w:cs="Arial"/>
          <w:sz w:val="20"/>
          <w:szCs w:val="20"/>
        </w:rPr>
        <w:t>ts</w:t>
      </w:r>
    </w:p>
    <w:p w14:paraId="18F8357E" w14:textId="1DC9B971" w:rsidR="00E32485" w:rsidRPr="004D55AD" w:rsidRDefault="00E32485" w:rsidP="004B7BDB">
      <w:pPr>
        <w:tabs>
          <w:tab w:val="left" w:pos="540"/>
        </w:tabs>
        <w:spacing w:after="0"/>
        <w:rPr>
          <w:rFonts w:ascii="Arial" w:hAnsi="Arial" w:cs="Arial"/>
          <w:sz w:val="20"/>
          <w:szCs w:val="20"/>
        </w:rPr>
      </w:pPr>
    </w:p>
    <w:p w14:paraId="39D26A6E" w14:textId="624443E2" w:rsidR="00403620" w:rsidRDefault="00403620"/>
    <w:p w14:paraId="77175DF2" w14:textId="77777777" w:rsidR="00403620" w:rsidRPr="008426D1" w:rsidRDefault="00403620" w:rsidP="00403620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Bulletin Changes</w:t>
      </w:r>
    </w:p>
    <w:p w14:paraId="567BFBE2" w14:textId="77777777" w:rsidR="00403620" w:rsidRPr="008426D1" w:rsidRDefault="00403620" w:rsidP="0040362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403620" w:rsidRPr="008426D1" w14:paraId="1F0BBC73" w14:textId="77777777" w:rsidTr="004D2DE4">
        <w:tc>
          <w:tcPr>
            <w:tcW w:w="11016" w:type="dxa"/>
            <w:shd w:val="clear" w:color="auto" w:fill="D9D9D9" w:themeFill="background1" w:themeFillShade="D9"/>
          </w:tcPr>
          <w:p w14:paraId="6D7AE763" w14:textId="77777777" w:rsidR="00403620" w:rsidRPr="008426D1" w:rsidRDefault="00403620" w:rsidP="004D2DE4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403620" w:rsidRPr="008426D1" w14:paraId="3D81FB34" w14:textId="77777777" w:rsidTr="004D2DE4">
        <w:tc>
          <w:tcPr>
            <w:tcW w:w="11016" w:type="dxa"/>
            <w:shd w:val="clear" w:color="auto" w:fill="F2F2F2" w:themeFill="background1" w:themeFillShade="F2"/>
          </w:tcPr>
          <w:p w14:paraId="20494871" w14:textId="77777777" w:rsidR="00403620" w:rsidRPr="008426D1" w:rsidRDefault="00403620" w:rsidP="004D2DE4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366CE786" w14:textId="0F0C68D9" w:rsidR="00403620" w:rsidRPr="008426D1" w:rsidRDefault="00403620" w:rsidP="004D2DE4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include a before </w:t>
            </w:r>
            <w:r w:rsidR="002D09D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(with changed areas highlighted)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0AFADCAB" w14:textId="77777777" w:rsidR="00403620" w:rsidRPr="008426D1" w:rsidRDefault="00403620" w:rsidP="004D2DE4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4F04F8E" w14:textId="77777777" w:rsidR="00403620" w:rsidRPr="008426D1" w:rsidRDefault="00403620" w:rsidP="004D2DE4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28E6B6" w14:textId="77777777" w:rsidR="00403620" w:rsidRPr="008426D1" w:rsidRDefault="00403620" w:rsidP="004D2DE4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6278BB8" w14:textId="77777777" w:rsidR="00403620" w:rsidRPr="008426D1" w:rsidRDefault="00403620" w:rsidP="004D2DE4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0627BCC8" w14:textId="77777777" w:rsidR="00403620" w:rsidRPr="008426D1" w:rsidRDefault="00403620" w:rsidP="004D2DE4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D51C8F1" w14:textId="7340D4BB" w:rsidR="009B4220" w:rsidRDefault="009B4220" w:rsidP="009B422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92DEE31" w14:textId="77777777" w:rsidR="007B45FD" w:rsidRDefault="007B45FD" w:rsidP="009B422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97D681F" w14:textId="77777777" w:rsidR="004F7829" w:rsidRDefault="00000000" w:rsidP="004F7829">
      <w:pPr>
        <w:pStyle w:val="NormalWeb"/>
      </w:pPr>
      <w:hyperlink r:id="rId10" w:history="1">
        <w:r w:rsidR="004F7829" w:rsidRPr="00EB013A">
          <w:rPr>
            <w:rStyle w:val="Hyperlink"/>
          </w:rPr>
          <w:t>https://catalog.astate.edu/preview_program.php?catoid=3&amp;poid=479&amp;returnto=77</w:t>
        </w:r>
      </w:hyperlink>
    </w:p>
    <w:p w14:paraId="40DBCF48" w14:textId="09213093" w:rsidR="007742D6" w:rsidRPr="007742D6" w:rsidRDefault="007742D6" w:rsidP="004F7829">
      <w:pPr>
        <w:tabs>
          <w:tab w:val="left" w:pos="360"/>
          <w:tab w:val="left" w:pos="72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fter the change.  New courses highlighted in blue.  Details about new courses found in separate New Course Proposal forms. </w:t>
      </w:r>
    </w:p>
    <w:p w14:paraId="09BA3EE3" w14:textId="4EBFF164" w:rsidR="004F7829" w:rsidRDefault="004F7829" w:rsidP="004F7829">
      <w:pPr>
        <w:tabs>
          <w:tab w:val="left" w:pos="360"/>
          <w:tab w:val="left" w:pos="720"/>
        </w:tabs>
        <w:spacing w:after="0" w:line="240" w:lineRule="auto"/>
        <w:rPr>
          <w:rFonts w:cstheme="minorHAnsi"/>
          <w:i/>
          <w:color w:val="0070C0"/>
        </w:rPr>
      </w:pPr>
    </w:p>
    <w:p w14:paraId="349C5A2D" w14:textId="1BEDFBC3" w:rsidR="00617C77" w:rsidRPr="007B45FD" w:rsidRDefault="00D10B23" w:rsidP="004F7829">
      <w:pPr>
        <w:tabs>
          <w:tab w:val="left" w:pos="360"/>
          <w:tab w:val="left" w:pos="720"/>
        </w:tabs>
        <w:spacing w:after="0" w:line="240" w:lineRule="auto"/>
        <w:rPr>
          <w:rFonts w:cstheme="minorHAnsi"/>
          <w:b/>
        </w:rPr>
      </w:pPr>
      <w:r w:rsidRPr="007B45FD">
        <w:rPr>
          <w:rFonts w:cstheme="minorHAnsi"/>
          <w:b/>
        </w:rPr>
        <w:t>MAJOR REQUIREMENTS:</w:t>
      </w:r>
    </w:p>
    <w:p w14:paraId="7DE5E3C2" w14:textId="77777777" w:rsidR="00617C77" w:rsidRDefault="00617C77" w:rsidP="004F7829">
      <w:pPr>
        <w:tabs>
          <w:tab w:val="left" w:pos="360"/>
          <w:tab w:val="left" w:pos="720"/>
        </w:tabs>
        <w:spacing w:after="0" w:line="240" w:lineRule="auto"/>
        <w:rPr>
          <w:rFonts w:cstheme="minorHAnsi"/>
          <w:i/>
          <w:color w:val="0070C0"/>
        </w:rPr>
      </w:pPr>
    </w:p>
    <w:p w14:paraId="4D643DCF" w14:textId="654EA3F9" w:rsidR="004F7829" w:rsidRPr="00617C77" w:rsidRDefault="004F7829" w:rsidP="00617C77">
      <w:pPr>
        <w:pStyle w:val="ListParagraph"/>
        <w:numPr>
          <w:ilvl w:val="0"/>
          <w:numId w:val="21"/>
        </w:numPr>
        <w:tabs>
          <w:tab w:val="left" w:pos="360"/>
          <w:tab w:val="left" w:pos="720"/>
        </w:tabs>
        <w:spacing w:after="0" w:line="240" w:lineRule="auto"/>
        <w:rPr>
          <w:rFonts w:cstheme="minorHAnsi"/>
          <w:b/>
          <w:i/>
          <w:u w:val="single"/>
        </w:rPr>
      </w:pPr>
      <w:r w:rsidRPr="00617C77">
        <w:rPr>
          <w:rFonts w:cstheme="minorHAnsi"/>
          <w:i/>
          <w:color w:val="0070C0"/>
          <w:u w:val="single"/>
        </w:rPr>
        <w:t>ACCT 2703-Strategic Accounting Technologies</w:t>
      </w:r>
      <w:r w:rsidRPr="00617C77">
        <w:rPr>
          <w:rFonts w:cstheme="minorHAnsi"/>
          <w:color w:val="0070C0"/>
          <w:u w:val="single"/>
        </w:rPr>
        <w:t xml:space="preserve"> </w:t>
      </w:r>
      <w:r w:rsidRPr="00617C77">
        <w:rPr>
          <w:rFonts w:cstheme="minorHAnsi"/>
          <w:i/>
          <w:color w:val="0070C0"/>
          <w:u w:val="single"/>
        </w:rPr>
        <w:t>I Sem</w:t>
      </w:r>
      <w:r w:rsidRPr="00617C77">
        <w:rPr>
          <w:rFonts w:cstheme="minorHAnsi"/>
          <w:b/>
          <w:i/>
          <w:u w:val="single"/>
        </w:rPr>
        <w:t xml:space="preserve"> </w:t>
      </w:r>
      <w:proofErr w:type="spellStart"/>
      <w:r w:rsidRPr="00617C77">
        <w:rPr>
          <w:rFonts w:cstheme="minorHAnsi"/>
          <w:b/>
          <w:i/>
          <w:u w:val="single"/>
        </w:rPr>
        <w:t>Hrs</w:t>
      </w:r>
      <w:proofErr w:type="spellEnd"/>
      <w:r w:rsidRPr="00617C77">
        <w:rPr>
          <w:rFonts w:cstheme="minorHAnsi"/>
          <w:b/>
          <w:i/>
          <w:u w:val="single"/>
        </w:rPr>
        <w:t>:  3</w:t>
      </w:r>
    </w:p>
    <w:p w14:paraId="1DAC5FC2" w14:textId="59D9FA84" w:rsidR="004F7829" w:rsidRPr="00617C77" w:rsidRDefault="004F7829" w:rsidP="00617C77">
      <w:pPr>
        <w:pStyle w:val="ListParagraph"/>
        <w:numPr>
          <w:ilvl w:val="0"/>
          <w:numId w:val="21"/>
        </w:numPr>
        <w:tabs>
          <w:tab w:val="left" w:pos="360"/>
          <w:tab w:val="left" w:pos="720"/>
        </w:tabs>
        <w:spacing w:after="0" w:line="240" w:lineRule="auto"/>
        <w:rPr>
          <w:rFonts w:cstheme="minorHAnsi"/>
          <w:b/>
          <w:i/>
          <w:u w:val="single"/>
        </w:rPr>
      </w:pPr>
      <w:r w:rsidRPr="00617C77">
        <w:rPr>
          <w:rFonts w:cstheme="minorHAnsi"/>
          <w:i/>
          <w:color w:val="0070C0"/>
          <w:u w:val="single"/>
        </w:rPr>
        <w:t xml:space="preserve">ACCT 2713-Accounting Analytics I   </w:t>
      </w:r>
      <w:r w:rsidRPr="00617C77">
        <w:rPr>
          <w:rFonts w:cstheme="minorHAnsi"/>
          <w:b/>
          <w:i/>
          <w:u w:val="single"/>
        </w:rPr>
        <w:t xml:space="preserve">Sem </w:t>
      </w:r>
      <w:proofErr w:type="spellStart"/>
      <w:r w:rsidRPr="00617C77">
        <w:rPr>
          <w:rFonts w:cstheme="minorHAnsi"/>
          <w:b/>
          <w:i/>
          <w:u w:val="single"/>
        </w:rPr>
        <w:t>Hrs</w:t>
      </w:r>
      <w:proofErr w:type="spellEnd"/>
      <w:r w:rsidRPr="00617C77">
        <w:rPr>
          <w:rFonts w:cstheme="minorHAnsi"/>
          <w:b/>
          <w:i/>
          <w:u w:val="single"/>
        </w:rPr>
        <w:t xml:space="preserve"> 3</w:t>
      </w:r>
    </w:p>
    <w:p w14:paraId="6F74E32E" w14:textId="77777777" w:rsidR="00617C77" w:rsidRPr="00617C77" w:rsidRDefault="00000000" w:rsidP="00617C77">
      <w:pPr>
        <w:pStyle w:val="ListParagraph"/>
        <w:numPr>
          <w:ilvl w:val="0"/>
          <w:numId w:val="21"/>
        </w:numPr>
        <w:tabs>
          <w:tab w:val="left" w:pos="360"/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617C77" w:rsidRPr="00617C77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3003 - Intermediate Accounting I</w:t>
        </w:r>
      </w:hyperlink>
      <w:r w:rsidR="00617C77" w:rsidRPr="00617C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617C7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617C77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617C77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617C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617C77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64C63289" w14:textId="77777777" w:rsidR="00617C77" w:rsidRPr="004F7829" w:rsidRDefault="00000000" w:rsidP="00617C7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617C77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3013 - Intermediate Accounting II</w:t>
        </w:r>
      </w:hyperlink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228DA72F" w14:textId="77777777" w:rsidR="00617C77" w:rsidRPr="004F7829" w:rsidRDefault="00000000" w:rsidP="00617C7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history="1">
        <w:r w:rsidR="00617C77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3053 - Cost Accounting with a Managerial Emphasis</w:t>
        </w:r>
      </w:hyperlink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2F5381C1" w14:textId="77777777" w:rsidR="00617C77" w:rsidRPr="004F7829" w:rsidRDefault="00000000" w:rsidP="00617C7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617C77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4013 - Tax Accounting I</w:t>
        </w:r>
      </w:hyperlink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374A2044" w14:textId="281E637D" w:rsidR="00617C77" w:rsidRPr="004F7829" w:rsidRDefault="00000000" w:rsidP="00617C7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617C77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4033 - Accounting Information Systems</w:t>
        </w:r>
      </w:hyperlink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F74BC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FF4F1FF" w14:textId="77777777" w:rsidR="00617C77" w:rsidRPr="004F7829" w:rsidRDefault="00000000" w:rsidP="00617C7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6" w:history="1">
        <w:r w:rsidR="00617C77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4113 - Tax Accounting II</w:t>
        </w:r>
      </w:hyperlink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617C77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C77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14CA0ECD" w14:textId="77777777" w:rsidR="00617C77" w:rsidRPr="004F7829" w:rsidRDefault="00617C77" w:rsidP="00617C77">
      <w:pPr>
        <w:numPr>
          <w:ilvl w:val="0"/>
          <w:numId w:val="21"/>
        </w:numPr>
        <w:tabs>
          <w:tab w:val="left" w:pos="720"/>
        </w:tabs>
        <w:spacing w:before="100" w:beforeAutospacing="1" w:after="0" w:afterAutospacing="1" w:line="240" w:lineRule="auto"/>
        <w:rPr>
          <w:rStyle w:val="Strong"/>
          <w:color w:val="4F81BD" w:themeColor="accent1"/>
        </w:rPr>
      </w:pPr>
      <w:r w:rsidRPr="004F7829">
        <w:rPr>
          <w:rStyle w:val="Strong"/>
          <w:i/>
          <w:color w:val="4F81BD" w:themeColor="accent1"/>
          <w:u w:val="single"/>
        </w:rPr>
        <w:t xml:space="preserve">ACCT 4183 – Accounting Analytics II Sem </w:t>
      </w:r>
      <w:proofErr w:type="spellStart"/>
      <w:r w:rsidRPr="004F7829">
        <w:rPr>
          <w:rStyle w:val="Strong"/>
          <w:i/>
          <w:color w:val="4F81BD" w:themeColor="accent1"/>
          <w:u w:val="single"/>
        </w:rPr>
        <w:t>Hrs</w:t>
      </w:r>
      <w:proofErr w:type="spellEnd"/>
      <w:r w:rsidRPr="004F7829">
        <w:rPr>
          <w:rStyle w:val="Strong"/>
          <w:i/>
          <w:color w:val="4F81BD" w:themeColor="accent1"/>
          <w:u w:val="single"/>
        </w:rPr>
        <w:t>:  3</w:t>
      </w:r>
      <w:r w:rsidRPr="004F7829">
        <w:rPr>
          <w:rStyle w:val="Strong"/>
          <w:color w:val="4F81BD" w:themeColor="accent1"/>
        </w:rPr>
        <w:t xml:space="preserve">              </w:t>
      </w:r>
    </w:p>
    <w:p w14:paraId="26A69415" w14:textId="77777777" w:rsidR="00617C77" w:rsidRPr="00617C77" w:rsidRDefault="00617C77" w:rsidP="00617C77">
      <w:pPr>
        <w:pStyle w:val="ListParagraph"/>
        <w:numPr>
          <w:ilvl w:val="0"/>
          <w:numId w:val="21"/>
        </w:numPr>
        <w:tabs>
          <w:tab w:val="left" w:pos="360"/>
          <w:tab w:val="left" w:pos="720"/>
        </w:tabs>
        <w:spacing w:after="0" w:line="240" w:lineRule="auto"/>
        <w:rPr>
          <w:rStyle w:val="Strong"/>
          <w:i/>
          <w:color w:val="4F81BD" w:themeColor="accent1"/>
          <w:u w:val="single"/>
        </w:rPr>
      </w:pPr>
      <w:r w:rsidRPr="00617C77">
        <w:rPr>
          <w:rStyle w:val="Strong"/>
          <w:i/>
          <w:color w:val="4F81BD" w:themeColor="accent1"/>
          <w:u w:val="single"/>
        </w:rPr>
        <w:t xml:space="preserve">ACCT 4723 – Strategic Accounting Technologies II Sem </w:t>
      </w:r>
      <w:proofErr w:type="spellStart"/>
      <w:r w:rsidRPr="00617C77">
        <w:rPr>
          <w:rStyle w:val="Strong"/>
          <w:i/>
          <w:color w:val="4F81BD" w:themeColor="accent1"/>
          <w:u w:val="single"/>
        </w:rPr>
        <w:t>Hrs</w:t>
      </w:r>
      <w:proofErr w:type="spellEnd"/>
      <w:r w:rsidRPr="00617C77">
        <w:rPr>
          <w:rStyle w:val="Strong"/>
          <w:i/>
          <w:color w:val="4F81BD" w:themeColor="accent1"/>
          <w:u w:val="single"/>
        </w:rPr>
        <w:t>:  3</w:t>
      </w:r>
    </w:p>
    <w:p w14:paraId="38509C91" w14:textId="77777777" w:rsidR="00D10B23" w:rsidRDefault="00D10B23" w:rsidP="00D10B23">
      <w:pPr>
        <w:tabs>
          <w:tab w:val="left" w:pos="360"/>
          <w:tab w:val="left" w:pos="720"/>
        </w:tabs>
        <w:spacing w:after="0" w:line="240" w:lineRule="auto"/>
        <w:rPr>
          <w:rFonts w:cstheme="minorHAnsi"/>
          <w:b/>
        </w:rPr>
      </w:pPr>
    </w:p>
    <w:p w14:paraId="4C7ADB8A" w14:textId="3D60740B" w:rsidR="004F7829" w:rsidRPr="00D10B23" w:rsidRDefault="00D10B23" w:rsidP="00D10B23">
      <w:pPr>
        <w:tabs>
          <w:tab w:val="left" w:pos="360"/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0B23">
        <w:rPr>
          <w:rFonts w:cstheme="minorHAnsi"/>
          <w:b/>
        </w:rPr>
        <w:t>EMPHASIS AREA (</w:t>
      </w:r>
      <w:r>
        <w:rPr>
          <w:rFonts w:cstheme="minorHAnsi"/>
          <w:b/>
        </w:rPr>
        <w:t>CPA</w:t>
      </w:r>
      <w:r w:rsidRPr="00D10B23">
        <w:rPr>
          <w:rFonts w:cstheme="minorHAnsi"/>
          <w:b/>
        </w:rPr>
        <w:t>):</w:t>
      </w:r>
      <w:r w:rsidR="004F7829" w:rsidRPr="00D10B23">
        <w:rPr>
          <w:rFonts w:cstheme="minorHAnsi"/>
          <w:b/>
        </w:rPr>
        <w:tab/>
      </w:r>
      <w:r w:rsidR="004F7829" w:rsidRPr="00D10B23">
        <w:rPr>
          <w:rFonts w:cstheme="minorHAnsi"/>
          <w:b/>
        </w:rPr>
        <w:tab/>
      </w:r>
    </w:p>
    <w:p w14:paraId="0B6526CA" w14:textId="77777777" w:rsidR="00D10B23" w:rsidRPr="004F7829" w:rsidRDefault="00000000" w:rsidP="00D10B2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7" w:history="1">
        <w:r w:rsidR="00D10B23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4053 - Auditing I</w:t>
        </w:r>
      </w:hyperlink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5371BED6" w14:textId="77777777" w:rsidR="00D10B23" w:rsidRPr="004F7829" w:rsidRDefault="00000000" w:rsidP="00D10B2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8" w:history="1">
        <w:r w:rsidR="00D10B23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ACCT 4123 - Government and Not-For-Profit Accounting</w:t>
        </w:r>
      </w:hyperlink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77670FA4" w14:textId="079346F6" w:rsidR="00D10B23" w:rsidRPr="00D10B23" w:rsidRDefault="00000000" w:rsidP="00D10B23">
      <w:pPr>
        <w:numPr>
          <w:ilvl w:val="0"/>
          <w:numId w:val="21"/>
        </w:numPr>
        <w:spacing w:before="100" w:beforeAutospacing="1" w:after="0" w:afterAutospacing="1" w:line="240" w:lineRule="auto"/>
        <w:rPr>
          <w:b/>
          <w:bCs/>
          <w:color w:val="4F81BD" w:themeColor="accent1"/>
        </w:rPr>
      </w:pPr>
      <w:hyperlink r:id="rId19" w:history="1">
        <w:r w:rsidR="00D10B23" w:rsidRPr="004F7829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LAW 4043 - Law of Business Organizations</w:t>
        </w:r>
      </w:hyperlink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m. </w:t>
      </w:r>
      <w:proofErr w:type="spellStart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Hrs</w:t>
      </w:r>
      <w:proofErr w:type="spellEnd"/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D10B23" w:rsidRPr="004F78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0B23" w:rsidRPr="004F7829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14:paraId="38160E81" w14:textId="2BE3296F" w:rsidR="00D10B23" w:rsidRPr="00D10B23" w:rsidRDefault="00D10B23" w:rsidP="00D10B23">
      <w:pPr>
        <w:numPr>
          <w:ilvl w:val="0"/>
          <w:numId w:val="21"/>
        </w:numPr>
        <w:spacing w:before="100" w:beforeAutospacing="1" w:after="0" w:afterAutospacing="1" w:line="240" w:lineRule="auto"/>
        <w:rPr>
          <w:b/>
          <w:bCs/>
        </w:rPr>
      </w:pPr>
      <w:r w:rsidRPr="00D10B23">
        <w:rPr>
          <w:b/>
          <w:bCs/>
        </w:rPr>
        <w:t>Select one of the following:</w:t>
      </w:r>
      <w:r w:rsidR="007B45FD">
        <w:rPr>
          <w:b/>
          <w:bCs/>
        </w:rPr>
        <w:t xml:space="preserve"> </w:t>
      </w:r>
    </w:p>
    <w:p w14:paraId="49192B56" w14:textId="3CC8AA08" w:rsidR="00D10B23" w:rsidRPr="00D10B23" w:rsidRDefault="00000000" w:rsidP="00D10B23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="00D10B23" w:rsidRPr="00D10B23">
          <w:rPr>
            <w:rFonts w:ascii="Times New Roman" w:eastAsia="Times New Roman" w:hAnsi="Times New Roman" w:cs="Times New Roman"/>
            <w:sz w:val="24"/>
            <w:szCs w:val="24"/>
          </w:rPr>
          <w:t>ACCT 4023 - Advanced Accounting and International Issues</w:t>
        </w:r>
      </w:hyperlink>
      <w:r w:rsidR="00D10B23" w:rsidRPr="00D10B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45FD" w:rsidRPr="007B45FD">
        <w:rPr>
          <w:b/>
          <w:bCs/>
        </w:rPr>
        <w:t xml:space="preserve">Sem </w:t>
      </w:r>
      <w:proofErr w:type="spellStart"/>
      <w:r w:rsidR="007B45FD" w:rsidRPr="007B45FD">
        <w:rPr>
          <w:b/>
          <w:bCs/>
        </w:rPr>
        <w:t>Hrs</w:t>
      </w:r>
      <w:proofErr w:type="spellEnd"/>
      <w:r w:rsidR="007B45FD" w:rsidRPr="007B45FD">
        <w:rPr>
          <w:b/>
          <w:bCs/>
        </w:rPr>
        <w:t>:</w:t>
      </w:r>
      <w:r w:rsidR="007B45FD">
        <w:rPr>
          <w:b/>
          <w:bCs/>
        </w:rPr>
        <w:t xml:space="preserve"> </w:t>
      </w:r>
      <w:r w:rsidR="007B45FD" w:rsidRPr="007B45FD">
        <w:rPr>
          <w:b/>
          <w:bCs/>
        </w:rPr>
        <w:t>3</w:t>
      </w:r>
    </w:p>
    <w:p w14:paraId="0D466BC4" w14:textId="191D2ED0" w:rsidR="00D10B23" w:rsidRPr="007B45FD" w:rsidRDefault="00D10B23" w:rsidP="006B082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5FD">
        <w:rPr>
          <w:rFonts w:ascii="Times New Roman" w:eastAsia="Times New Roman" w:hAnsi="Times New Roman" w:cs="Times New Roman"/>
          <w:bCs/>
          <w:sz w:val="24"/>
          <w:szCs w:val="24"/>
        </w:rPr>
        <w:t>ACCT 4813 - Tax Accounting III</w:t>
      </w:r>
      <w:r w:rsidR="007B45FD" w:rsidRPr="007B45F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B45FD" w:rsidRPr="007B45FD">
        <w:rPr>
          <w:b/>
          <w:bCs/>
        </w:rPr>
        <w:t xml:space="preserve">Sem </w:t>
      </w:r>
      <w:proofErr w:type="spellStart"/>
      <w:r w:rsidR="007B45FD" w:rsidRPr="007B45FD">
        <w:rPr>
          <w:b/>
          <w:bCs/>
        </w:rPr>
        <w:t>Hrs</w:t>
      </w:r>
      <w:proofErr w:type="spellEnd"/>
      <w:r w:rsidR="007B45FD" w:rsidRPr="007B45FD">
        <w:rPr>
          <w:b/>
          <w:bCs/>
        </w:rPr>
        <w:t>: 3</w:t>
      </w:r>
    </w:p>
    <w:p w14:paraId="47708A26" w14:textId="77777777" w:rsidR="007B45FD" w:rsidRPr="00D10B23" w:rsidRDefault="00D10B23" w:rsidP="007B45FD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0B23">
        <w:rPr>
          <w:rFonts w:ascii="Times New Roman" w:eastAsia="Times New Roman" w:hAnsi="Times New Roman" w:cs="Times New Roman"/>
          <w:bCs/>
          <w:sz w:val="24"/>
          <w:szCs w:val="24"/>
        </w:rPr>
        <w:t xml:space="preserve">ACCT 4803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-</w:t>
      </w:r>
      <w:r w:rsidRPr="00D10B23">
        <w:rPr>
          <w:rFonts w:ascii="Times New Roman" w:eastAsia="Times New Roman" w:hAnsi="Times New Roman" w:cs="Times New Roman"/>
          <w:bCs/>
          <w:sz w:val="24"/>
          <w:szCs w:val="24"/>
        </w:rPr>
        <w:t xml:space="preserve"> 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formation </w:t>
      </w:r>
      <w:r w:rsidRPr="00D10B23">
        <w:rPr>
          <w:rFonts w:ascii="Times New Roman" w:eastAsia="Times New Roman" w:hAnsi="Times New Roman" w:cs="Times New Roman"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chnology </w:t>
      </w:r>
      <w:r w:rsidRPr="00D10B23">
        <w:rPr>
          <w:rFonts w:ascii="Times New Roman" w:eastAsia="Times New Roman" w:hAnsi="Times New Roman" w:cs="Times New Roman"/>
          <w:bCs/>
          <w:sz w:val="24"/>
          <w:szCs w:val="24"/>
        </w:rPr>
        <w:t xml:space="preserve">Auditing and Control </w:t>
      </w:r>
      <w:r w:rsidR="007B45F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B45FD" w:rsidRPr="007B45FD">
        <w:rPr>
          <w:b/>
          <w:bCs/>
        </w:rPr>
        <w:t xml:space="preserve">Sem </w:t>
      </w:r>
      <w:proofErr w:type="spellStart"/>
      <w:r w:rsidR="007B45FD" w:rsidRPr="007B45FD">
        <w:rPr>
          <w:b/>
          <w:bCs/>
        </w:rPr>
        <w:t>Hrs</w:t>
      </w:r>
      <w:proofErr w:type="spellEnd"/>
      <w:r w:rsidR="007B45FD" w:rsidRPr="007B45FD">
        <w:rPr>
          <w:b/>
          <w:bCs/>
        </w:rPr>
        <w:t>:</w:t>
      </w:r>
      <w:r w:rsidR="007B45FD">
        <w:rPr>
          <w:b/>
          <w:bCs/>
        </w:rPr>
        <w:t xml:space="preserve"> </w:t>
      </w:r>
      <w:r w:rsidR="007B45FD" w:rsidRPr="007B45FD">
        <w:rPr>
          <w:b/>
          <w:bCs/>
        </w:rPr>
        <w:t>3</w:t>
      </w:r>
    </w:p>
    <w:p w14:paraId="4537603D" w14:textId="0D095D55" w:rsidR="00421ABE" w:rsidRDefault="00421ABE" w:rsidP="00D10B23">
      <w:pPr>
        <w:spacing w:before="100" w:beforeAutospacing="1" w:after="0" w:afterAutospacing="1" w:line="240" w:lineRule="auto"/>
        <w:rPr>
          <w:b/>
          <w:bCs/>
        </w:rPr>
      </w:pPr>
      <w:bookmarkStart w:id="0" w:name="_Hlk126916033"/>
      <w:r w:rsidRPr="00421ABE">
        <w:rPr>
          <w:b/>
          <w:bCs/>
        </w:rPr>
        <w:t>Sub-total: 42</w:t>
      </w:r>
    </w:p>
    <w:p w14:paraId="06053B2F" w14:textId="07117EBA" w:rsidR="00D10B23" w:rsidRPr="00D10B23" w:rsidRDefault="00D10B23" w:rsidP="00D10B23">
      <w:pPr>
        <w:spacing w:before="100" w:beforeAutospacing="1" w:after="0" w:afterAutospacing="1" w:line="240" w:lineRule="auto"/>
        <w:rPr>
          <w:b/>
          <w:bCs/>
        </w:rPr>
      </w:pPr>
      <w:r w:rsidRPr="00D10B23">
        <w:rPr>
          <w:b/>
          <w:bCs/>
        </w:rPr>
        <w:t>ELECTIVES:</w:t>
      </w:r>
    </w:p>
    <w:p w14:paraId="70E9C3A4" w14:textId="72FDF8AA" w:rsidR="00D10B23" w:rsidRPr="00D10B23" w:rsidRDefault="00D10B23" w:rsidP="00D10B23">
      <w:pPr>
        <w:spacing w:before="100" w:beforeAutospacing="1" w:after="0" w:afterAutospacing="1" w:line="240" w:lineRule="auto"/>
        <w:ind w:firstLine="720"/>
        <w:rPr>
          <w:b/>
          <w:bCs/>
        </w:rPr>
      </w:pPr>
      <w:r w:rsidRPr="00D10B23">
        <w:rPr>
          <w:b/>
          <w:bCs/>
        </w:rPr>
        <w:t xml:space="preserve">Electives Sem. </w:t>
      </w:r>
      <w:proofErr w:type="spellStart"/>
      <w:r w:rsidRPr="00D10B23">
        <w:rPr>
          <w:b/>
          <w:bCs/>
        </w:rPr>
        <w:t>Hrs</w:t>
      </w:r>
      <w:proofErr w:type="spellEnd"/>
      <w:r w:rsidRPr="00D10B23">
        <w:rPr>
          <w:b/>
          <w:bCs/>
        </w:rPr>
        <w:t>: 1</w:t>
      </w:r>
    </w:p>
    <w:bookmarkEnd w:id="0"/>
    <w:p w14:paraId="29514020" w14:textId="17804FC5" w:rsidR="00023741" w:rsidRDefault="007B45FD">
      <w:pPr>
        <w:rPr>
          <w:b/>
        </w:rPr>
      </w:pPr>
      <w:r w:rsidRPr="007B45FD">
        <w:rPr>
          <w:b/>
        </w:rPr>
        <w:t>TOTAL REQUIRED HOURS: 120</w:t>
      </w:r>
    </w:p>
    <w:p w14:paraId="3081060B" w14:textId="60D1A6CA" w:rsidR="006F1208" w:rsidRDefault="006F1208">
      <w:pPr>
        <w:rPr>
          <w:b/>
        </w:rPr>
      </w:pPr>
    </w:p>
    <w:p w14:paraId="65F88892" w14:textId="0A9C262E" w:rsidR="006F1208" w:rsidRDefault="006F1208">
      <w:pPr>
        <w:rPr>
          <w:b/>
        </w:rPr>
      </w:pPr>
      <w:r>
        <w:rPr>
          <w:b/>
        </w:rPr>
        <w:br w:type="page"/>
      </w:r>
    </w:p>
    <w:bookmarkStart w:id="1" w:name="_MON_1732436614"/>
    <w:bookmarkEnd w:id="1"/>
    <w:p w14:paraId="23715DB9" w14:textId="56B1C675" w:rsidR="006F1208" w:rsidRDefault="00E0606B">
      <w:pPr>
        <w:rPr>
          <w:b/>
        </w:rPr>
      </w:pPr>
      <w:r>
        <w:rPr>
          <w:b/>
          <w:noProof/>
        </w:rPr>
        <w:object w:dxaOrig="13299" w:dyaOrig="15679" w14:anchorId="745076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529pt;height:623pt;mso-width-percent:0;mso-height-percent:0;mso-width-percent:0;mso-height-percent:0" o:ole="">
            <v:imagedata r:id="rId21" o:title=""/>
          </v:shape>
          <o:OLEObject Type="Embed" ProgID="Excel.Sheet.12" ShapeID="_x0000_i1026" DrawAspect="Content" ObjectID="_1738572029" r:id="rId22"/>
        </w:object>
      </w:r>
    </w:p>
    <w:p w14:paraId="727FF4E5" w14:textId="4334CCE5" w:rsidR="006F1208" w:rsidRPr="007B45FD" w:rsidRDefault="006F1208">
      <w:pPr>
        <w:rPr>
          <w:b/>
        </w:rPr>
      </w:pPr>
      <w:r>
        <w:rPr>
          <w:b/>
        </w:rPr>
        <w:br w:type="page"/>
      </w:r>
      <w:r w:rsidR="00E0606B">
        <w:rPr>
          <w:b/>
          <w:noProof/>
        </w:rPr>
        <w:object w:dxaOrig="13299" w:dyaOrig="3813" w14:anchorId="7E26386C">
          <v:shape id="_x0000_i1025" type="#_x0000_t75" alt="" style="width:530pt;height:152pt;mso-width-percent:0;mso-height-percent:0;mso-width-percent:0;mso-height-percent:0" o:ole="">
            <v:imagedata r:id="rId23" o:title=""/>
          </v:shape>
          <o:OLEObject Type="Embed" ProgID="Excel.Sheet.12" ShapeID="_x0000_i1025" DrawAspect="Content" ObjectID="_1738572030" r:id="rId24"/>
        </w:object>
      </w:r>
    </w:p>
    <w:sectPr w:rsidR="006F1208" w:rsidRPr="007B45FD" w:rsidSect="004608C0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46F82" w14:textId="77777777" w:rsidR="00E0606B" w:rsidRDefault="00E0606B">
      <w:pPr>
        <w:spacing w:after="0" w:line="240" w:lineRule="auto"/>
      </w:pPr>
      <w:r>
        <w:separator/>
      </w:r>
    </w:p>
  </w:endnote>
  <w:endnote w:type="continuationSeparator" w:id="0">
    <w:p w14:paraId="08C3BDE8" w14:textId="77777777" w:rsidR="00E0606B" w:rsidRDefault="00E0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8F373" w14:textId="77777777" w:rsidR="009B4220" w:rsidRDefault="009B4220" w:rsidP="004608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802ED6" w14:textId="77777777" w:rsidR="009B4220" w:rsidRDefault="009B4220" w:rsidP="00690D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12FBC" w14:textId="50D0C9F6" w:rsidR="009B4220" w:rsidRDefault="009B4220" w:rsidP="004608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053A">
      <w:rPr>
        <w:rStyle w:val="PageNumber"/>
        <w:noProof/>
      </w:rPr>
      <w:t>4</w:t>
    </w:r>
    <w:r>
      <w:rPr>
        <w:rStyle w:val="PageNumber"/>
      </w:rPr>
      <w:fldChar w:fldCharType="end"/>
    </w:r>
  </w:p>
  <w:p w14:paraId="72210ECB" w14:textId="6A55644B" w:rsidR="009B4220" w:rsidRDefault="009B4220" w:rsidP="00536239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11-08T00:00:00Z">
          <w:dateFormat w:val="MM/dd/yyyy"/>
          <w:lid w:val="en-US"/>
          <w:storeMappedDataAs w:val="dateTime"/>
          <w:calendar w:val="gregorian"/>
        </w:date>
      </w:sdtPr>
      <w:sdtContent>
        <w:r>
          <w:t>11/08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C5799" w14:textId="77777777" w:rsidR="009B4220" w:rsidRDefault="009B42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44F7" w14:textId="77777777" w:rsidR="00E0606B" w:rsidRDefault="00E0606B">
      <w:pPr>
        <w:spacing w:after="0" w:line="240" w:lineRule="auto"/>
      </w:pPr>
      <w:r>
        <w:separator/>
      </w:r>
    </w:p>
  </w:footnote>
  <w:footnote w:type="continuationSeparator" w:id="0">
    <w:p w14:paraId="61F55540" w14:textId="77777777" w:rsidR="00E0606B" w:rsidRDefault="00E0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87B9F" w14:textId="2D11430F" w:rsidR="009B4220" w:rsidRDefault="009B42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A26D" w14:textId="0A464FA0" w:rsidR="009B4220" w:rsidRDefault="009B42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BA041" w14:textId="7E5F6777" w:rsidR="009B4220" w:rsidRDefault="009B42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3E48"/>
    <w:multiLevelType w:val="hybridMultilevel"/>
    <w:tmpl w:val="3572B8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82BB7"/>
    <w:multiLevelType w:val="hybridMultilevel"/>
    <w:tmpl w:val="72CEC4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048E5"/>
    <w:multiLevelType w:val="hybridMultilevel"/>
    <w:tmpl w:val="273460EC"/>
    <w:lvl w:ilvl="0" w:tplc="CB5AD986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F6877"/>
    <w:multiLevelType w:val="hybridMultilevel"/>
    <w:tmpl w:val="E99EE4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8169C4"/>
    <w:multiLevelType w:val="hybridMultilevel"/>
    <w:tmpl w:val="9CA87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BF4871"/>
    <w:multiLevelType w:val="hybridMultilevel"/>
    <w:tmpl w:val="3508E11A"/>
    <w:lvl w:ilvl="0" w:tplc="B612830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E02A6C"/>
    <w:multiLevelType w:val="hybridMultilevel"/>
    <w:tmpl w:val="50928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7E17"/>
    <w:multiLevelType w:val="hybridMultilevel"/>
    <w:tmpl w:val="8892B544"/>
    <w:lvl w:ilvl="0" w:tplc="DE7E2DBA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C718C4"/>
    <w:multiLevelType w:val="hybridMultilevel"/>
    <w:tmpl w:val="0E482D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F13B3B"/>
    <w:multiLevelType w:val="hybridMultilevel"/>
    <w:tmpl w:val="EC1815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D81ADD"/>
    <w:multiLevelType w:val="hybridMultilevel"/>
    <w:tmpl w:val="76449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266DB"/>
    <w:multiLevelType w:val="hybridMultilevel"/>
    <w:tmpl w:val="DC788660"/>
    <w:lvl w:ilvl="0" w:tplc="93E6597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052EE8"/>
    <w:multiLevelType w:val="hybridMultilevel"/>
    <w:tmpl w:val="4CCA6456"/>
    <w:lvl w:ilvl="0" w:tplc="92A8E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52448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6EB46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8D8D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94226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DD9C6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A1723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D721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C56AE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5" w15:restartNumberingAfterBreak="0">
    <w:nsid w:val="52844C65"/>
    <w:multiLevelType w:val="multilevel"/>
    <w:tmpl w:val="F6C22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CD531D"/>
    <w:multiLevelType w:val="hybridMultilevel"/>
    <w:tmpl w:val="77824A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67E5986"/>
    <w:multiLevelType w:val="hybridMultilevel"/>
    <w:tmpl w:val="7EC25B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170FE4"/>
    <w:multiLevelType w:val="hybridMultilevel"/>
    <w:tmpl w:val="8A484E1E"/>
    <w:lvl w:ilvl="0" w:tplc="B1D6DC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35186D"/>
    <w:multiLevelType w:val="hybridMultilevel"/>
    <w:tmpl w:val="8326A6C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6085689"/>
    <w:multiLevelType w:val="hybridMultilevel"/>
    <w:tmpl w:val="6C821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97479">
    <w:abstractNumId w:val="10"/>
  </w:num>
  <w:num w:numId="2" w16cid:durableId="399332459">
    <w:abstractNumId w:val="9"/>
  </w:num>
  <w:num w:numId="3" w16cid:durableId="527259040">
    <w:abstractNumId w:val="16"/>
  </w:num>
  <w:num w:numId="4" w16cid:durableId="862596145">
    <w:abstractNumId w:val="14"/>
  </w:num>
  <w:num w:numId="5" w16cid:durableId="1337077308">
    <w:abstractNumId w:val="3"/>
  </w:num>
  <w:num w:numId="6" w16cid:durableId="1422215719">
    <w:abstractNumId w:val="2"/>
  </w:num>
  <w:num w:numId="7" w16cid:durableId="1115908519">
    <w:abstractNumId w:val="18"/>
  </w:num>
  <w:num w:numId="8" w16cid:durableId="291719379">
    <w:abstractNumId w:val="7"/>
  </w:num>
  <w:num w:numId="9" w16cid:durableId="1825243289">
    <w:abstractNumId w:val="6"/>
  </w:num>
  <w:num w:numId="10" w16cid:durableId="2014607864">
    <w:abstractNumId w:val="8"/>
  </w:num>
  <w:num w:numId="11" w16cid:durableId="949816685">
    <w:abstractNumId w:val="11"/>
  </w:num>
  <w:num w:numId="12" w16cid:durableId="1366830554">
    <w:abstractNumId w:val="5"/>
  </w:num>
  <w:num w:numId="13" w16cid:durableId="1569875328">
    <w:abstractNumId w:val="4"/>
  </w:num>
  <w:num w:numId="14" w16cid:durableId="1670447683">
    <w:abstractNumId w:val="1"/>
  </w:num>
  <w:num w:numId="15" w16cid:durableId="1228031840">
    <w:abstractNumId w:val="0"/>
  </w:num>
  <w:num w:numId="16" w16cid:durableId="323164398">
    <w:abstractNumId w:val="19"/>
  </w:num>
  <w:num w:numId="17" w16cid:durableId="932738091">
    <w:abstractNumId w:val="17"/>
  </w:num>
  <w:num w:numId="18" w16cid:durableId="560288482">
    <w:abstractNumId w:val="13"/>
  </w:num>
  <w:num w:numId="19" w16cid:durableId="1210458392">
    <w:abstractNumId w:val="15"/>
  </w:num>
  <w:num w:numId="20" w16cid:durableId="1982806817">
    <w:abstractNumId w:val="12"/>
  </w:num>
  <w:num w:numId="21" w16cid:durableId="20811011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0MLM0MzG0MLW0NDBQ0lEKTi0uzszPAykwqgUA78ZEOSwAAAA="/>
  </w:docVars>
  <w:rsids>
    <w:rsidRoot w:val="005C2CF5"/>
    <w:rsid w:val="00001C86"/>
    <w:rsid w:val="000142B4"/>
    <w:rsid w:val="000200A0"/>
    <w:rsid w:val="00020314"/>
    <w:rsid w:val="00023741"/>
    <w:rsid w:val="00035711"/>
    <w:rsid w:val="00041CB8"/>
    <w:rsid w:val="00051F50"/>
    <w:rsid w:val="00052681"/>
    <w:rsid w:val="00060FE2"/>
    <w:rsid w:val="00095764"/>
    <w:rsid w:val="000A292C"/>
    <w:rsid w:val="000E3809"/>
    <w:rsid w:val="0010086B"/>
    <w:rsid w:val="0011682C"/>
    <w:rsid w:val="001408DA"/>
    <w:rsid w:val="00150FDA"/>
    <w:rsid w:val="00160202"/>
    <w:rsid w:val="00161635"/>
    <w:rsid w:val="001635D0"/>
    <w:rsid w:val="00191116"/>
    <w:rsid w:val="001A3143"/>
    <w:rsid w:val="001A316E"/>
    <w:rsid w:val="001D25A7"/>
    <w:rsid w:val="001D62A2"/>
    <w:rsid w:val="001F4E55"/>
    <w:rsid w:val="0023339D"/>
    <w:rsid w:val="002513AB"/>
    <w:rsid w:val="002726B2"/>
    <w:rsid w:val="00282A39"/>
    <w:rsid w:val="0029170D"/>
    <w:rsid w:val="002D09DF"/>
    <w:rsid w:val="002D36A2"/>
    <w:rsid w:val="002F7640"/>
    <w:rsid w:val="00326A17"/>
    <w:rsid w:val="00341FC3"/>
    <w:rsid w:val="00342850"/>
    <w:rsid w:val="00355A05"/>
    <w:rsid w:val="0036625D"/>
    <w:rsid w:val="00366F3D"/>
    <w:rsid w:val="003728CF"/>
    <w:rsid w:val="003A1736"/>
    <w:rsid w:val="003A5E20"/>
    <w:rsid w:val="003A6008"/>
    <w:rsid w:val="003B0DE4"/>
    <w:rsid w:val="003D1340"/>
    <w:rsid w:val="003E68DD"/>
    <w:rsid w:val="003E6907"/>
    <w:rsid w:val="00403620"/>
    <w:rsid w:val="00421ABE"/>
    <w:rsid w:val="004307D6"/>
    <w:rsid w:val="00431EEA"/>
    <w:rsid w:val="00432BD5"/>
    <w:rsid w:val="00454EFE"/>
    <w:rsid w:val="004608C0"/>
    <w:rsid w:val="00463882"/>
    <w:rsid w:val="00474791"/>
    <w:rsid w:val="004B454C"/>
    <w:rsid w:val="004B7BDB"/>
    <w:rsid w:val="004C04B7"/>
    <w:rsid w:val="004D2DE4"/>
    <w:rsid w:val="004D3826"/>
    <w:rsid w:val="004D55AD"/>
    <w:rsid w:val="004E0146"/>
    <w:rsid w:val="004F7829"/>
    <w:rsid w:val="005178A0"/>
    <w:rsid w:val="00536239"/>
    <w:rsid w:val="005407B2"/>
    <w:rsid w:val="00593EF8"/>
    <w:rsid w:val="005A1D0F"/>
    <w:rsid w:val="005B06C9"/>
    <w:rsid w:val="005C2CF5"/>
    <w:rsid w:val="005E4BB1"/>
    <w:rsid w:val="00604479"/>
    <w:rsid w:val="00617C77"/>
    <w:rsid w:val="00653222"/>
    <w:rsid w:val="00653463"/>
    <w:rsid w:val="006552C6"/>
    <w:rsid w:val="00690D5A"/>
    <w:rsid w:val="006A004A"/>
    <w:rsid w:val="006F1208"/>
    <w:rsid w:val="007068E0"/>
    <w:rsid w:val="007153FB"/>
    <w:rsid w:val="007576B5"/>
    <w:rsid w:val="007742D6"/>
    <w:rsid w:val="00792CA7"/>
    <w:rsid w:val="007B45FD"/>
    <w:rsid w:val="007C02E5"/>
    <w:rsid w:val="007E7600"/>
    <w:rsid w:val="007F153D"/>
    <w:rsid w:val="0080100E"/>
    <w:rsid w:val="00841DF7"/>
    <w:rsid w:val="00857D05"/>
    <w:rsid w:val="00872BC4"/>
    <w:rsid w:val="00884C90"/>
    <w:rsid w:val="008B7D62"/>
    <w:rsid w:val="008C2390"/>
    <w:rsid w:val="008E7513"/>
    <w:rsid w:val="00920F03"/>
    <w:rsid w:val="00930E85"/>
    <w:rsid w:val="00936679"/>
    <w:rsid w:val="009575B0"/>
    <w:rsid w:val="00981778"/>
    <w:rsid w:val="00991F5E"/>
    <w:rsid w:val="009A5618"/>
    <w:rsid w:val="009B4220"/>
    <w:rsid w:val="009D4490"/>
    <w:rsid w:val="009F13B3"/>
    <w:rsid w:val="00A1225E"/>
    <w:rsid w:val="00A33692"/>
    <w:rsid w:val="00A44FA3"/>
    <w:rsid w:val="00A91791"/>
    <w:rsid w:val="00A92BE7"/>
    <w:rsid w:val="00AA07DA"/>
    <w:rsid w:val="00AD20EC"/>
    <w:rsid w:val="00AD457A"/>
    <w:rsid w:val="00B262C8"/>
    <w:rsid w:val="00B266F7"/>
    <w:rsid w:val="00B5295F"/>
    <w:rsid w:val="00B53A76"/>
    <w:rsid w:val="00B576A6"/>
    <w:rsid w:val="00B600C8"/>
    <w:rsid w:val="00B8273C"/>
    <w:rsid w:val="00BB5E6D"/>
    <w:rsid w:val="00C10D6E"/>
    <w:rsid w:val="00C23922"/>
    <w:rsid w:val="00C2546F"/>
    <w:rsid w:val="00C266F6"/>
    <w:rsid w:val="00C57B45"/>
    <w:rsid w:val="00C6238D"/>
    <w:rsid w:val="00C8109D"/>
    <w:rsid w:val="00C946B3"/>
    <w:rsid w:val="00CA4827"/>
    <w:rsid w:val="00CA7AD1"/>
    <w:rsid w:val="00D10B23"/>
    <w:rsid w:val="00D261AD"/>
    <w:rsid w:val="00D26DDE"/>
    <w:rsid w:val="00D619E9"/>
    <w:rsid w:val="00D629D4"/>
    <w:rsid w:val="00D731E8"/>
    <w:rsid w:val="00D80278"/>
    <w:rsid w:val="00DB34AF"/>
    <w:rsid w:val="00DD2692"/>
    <w:rsid w:val="00DD2A03"/>
    <w:rsid w:val="00DF3BC2"/>
    <w:rsid w:val="00DF3C48"/>
    <w:rsid w:val="00E0606B"/>
    <w:rsid w:val="00E21177"/>
    <w:rsid w:val="00E22694"/>
    <w:rsid w:val="00E32485"/>
    <w:rsid w:val="00E41840"/>
    <w:rsid w:val="00E449F5"/>
    <w:rsid w:val="00E9613D"/>
    <w:rsid w:val="00EE264E"/>
    <w:rsid w:val="00EE307A"/>
    <w:rsid w:val="00EF053A"/>
    <w:rsid w:val="00EF1716"/>
    <w:rsid w:val="00F05ADC"/>
    <w:rsid w:val="00F11812"/>
    <w:rsid w:val="00F139A0"/>
    <w:rsid w:val="00F3692E"/>
    <w:rsid w:val="00F4132F"/>
    <w:rsid w:val="00F54543"/>
    <w:rsid w:val="00F74BC8"/>
    <w:rsid w:val="00F857B7"/>
    <w:rsid w:val="00F93FE1"/>
    <w:rsid w:val="00FC1326"/>
    <w:rsid w:val="00FC198F"/>
    <w:rsid w:val="00FE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A5B03A"/>
  <w15:docId w15:val="{B61F1149-4AFE-614D-BFC7-1387F4E82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C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C2CF5"/>
  </w:style>
  <w:style w:type="character" w:styleId="PlaceholderText">
    <w:name w:val="Placeholder Text"/>
    <w:basedOn w:val="DefaultParagraphFont"/>
    <w:uiPriority w:val="99"/>
    <w:rsid w:val="005C2CF5"/>
    <w:rPr>
      <w:color w:val="808080"/>
    </w:rPr>
  </w:style>
  <w:style w:type="character" w:styleId="Hyperlink">
    <w:name w:val="Hyperlink"/>
    <w:rsid w:val="005C2CF5"/>
    <w:rPr>
      <w:color w:val="0000FF"/>
      <w:u w:val="single"/>
    </w:rPr>
  </w:style>
  <w:style w:type="table" w:styleId="TableGrid">
    <w:name w:val="Table Grid"/>
    <w:basedOn w:val="TableNormal"/>
    <w:uiPriority w:val="59"/>
    <w:rsid w:val="005C2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C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20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03"/>
  </w:style>
  <w:style w:type="paragraph" w:styleId="ListParagraph">
    <w:name w:val="List Paragraph"/>
    <w:basedOn w:val="Normal"/>
    <w:uiPriority w:val="34"/>
    <w:qFormat/>
    <w:rsid w:val="000200A0"/>
    <w:pPr>
      <w:ind w:left="720"/>
      <w:contextualSpacing/>
    </w:pPr>
    <w:rPr>
      <w:rFonts w:eastAsiaTheme="minorEastAsia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690D5A"/>
  </w:style>
  <w:style w:type="character" w:styleId="FollowedHyperlink">
    <w:name w:val="FollowedHyperlink"/>
    <w:basedOn w:val="DefaultParagraphFont"/>
    <w:uiPriority w:val="99"/>
    <w:semiHidden/>
    <w:unhideWhenUsed/>
    <w:rsid w:val="003D134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F78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78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19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4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hyperlink" Target="https://catalog.astate.edu/preview_program.php?catoid=3&amp;poid=479&amp;returnto=77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.emf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hyperlink" Target="https://catalog.astate.edu/preview_program.php?catoid=3&amp;poid=479&amp;returnto=77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program.php?catoid=3&amp;poid=479&amp;returnto=77" TargetMode="External"/><Relationship Id="rId20" Type="http://schemas.openxmlformats.org/officeDocument/2006/relationships/hyperlink" Target="https://catalog.astate.edu/preview_program.php?catoid=3&amp;poid=479&amp;returnto=77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479&amp;returnto=77" TargetMode="External"/><Relationship Id="rId24" Type="http://schemas.openxmlformats.org/officeDocument/2006/relationships/package" Target="embeddings/Microsoft_Excel_Worksheet1.xlsx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program.php?catoid=3&amp;poid=479&amp;returnto=77" TargetMode="External"/><Relationship Id="rId23" Type="http://schemas.openxmlformats.org/officeDocument/2006/relationships/image" Target="media/image2.emf"/><Relationship Id="rId28" Type="http://schemas.openxmlformats.org/officeDocument/2006/relationships/footer" Target="footer2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yperlink" Target="https://catalog.astate.edu/preview_program.php?catoid=3&amp;poid=479&amp;returnto=77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package" Target="embeddings/Microsoft_Excel_Worksheet.xlsx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hyperlink" Target="mailto:smuzatko@astate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004FC291394BB3B98EDE9856595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49502-A036-4C8F-9DD9-C0746D1ED63F}"/>
      </w:docPartPr>
      <w:docPartBody>
        <w:p w:rsidR="00141811" w:rsidRDefault="0043354D" w:rsidP="0043354D">
          <w:pPr>
            <w:pStyle w:val="BA004FC291394BB3B98EDE9856595DCF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A757B6A2EA294EB69607447FCBE66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CD02F-C319-4765-B03B-273BDF94C17D}"/>
      </w:docPartPr>
      <w:docPartBody>
        <w:p w:rsidR="00141811" w:rsidRDefault="0043354D" w:rsidP="0043354D">
          <w:pPr>
            <w:pStyle w:val="A757B6A2EA294EB69607447FCBE66E0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F588465DCD9405CB4A944DA5CE2B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FA24A-5FCA-4324-8379-01E942EF8095}"/>
      </w:docPartPr>
      <w:docPartBody>
        <w:p w:rsidR="00141811" w:rsidRDefault="0043354D" w:rsidP="0043354D">
          <w:pPr>
            <w:pStyle w:val="6F588465DCD9405CB4A944DA5CE2B5A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8FEA5B0B66A45CE9DF3146A36E22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37EA9-D2CB-40EE-BC63-878A2222C091}"/>
      </w:docPartPr>
      <w:docPartBody>
        <w:p w:rsidR="00141811" w:rsidRDefault="0043354D" w:rsidP="0043354D">
          <w:pPr>
            <w:pStyle w:val="38FEA5B0B66A45CE9DF3146A36E22BAA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24FE32ABE6E461CB20FA292A427B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1B57-591B-4BA3-B752-87FBB769DB67}"/>
      </w:docPartPr>
      <w:docPartBody>
        <w:p w:rsidR="00141811" w:rsidRDefault="0043354D" w:rsidP="0043354D">
          <w:pPr>
            <w:pStyle w:val="C24FE32ABE6E461CB20FA292A427B31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CEF3200399C4071A796849882132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267C0-B9D0-4B34-9AC5-2D0009D1CB62}"/>
      </w:docPartPr>
      <w:docPartBody>
        <w:p w:rsidR="00141811" w:rsidRDefault="0043354D" w:rsidP="0043354D">
          <w:pPr>
            <w:pStyle w:val="7CEF3200399C4071A7968498821325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D05BA7C3A9DF43DAAA4B3EE7179C2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5915-D12B-4BDD-8634-B13AF0B669FB}"/>
      </w:docPartPr>
      <w:docPartBody>
        <w:p w:rsidR="00141811" w:rsidRDefault="0043354D" w:rsidP="0043354D">
          <w:pPr>
            <w:pStyle w:val="D05BA7C3A9DF43DAAA4B3EE7179C2E10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0397CF2878EE4872897580CEF42DC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E4E6F-547D-4CEB-9F77-84B4F3FDC6BE}"/>
      </w:docPartPr>
      <w:docPartBody>
        <w:p w:rsidR="00141811" w:rsidRDefault="0043354D" w:rsidP="0043354D">
          <w:pPr>
            <w:pStyle w:val="0397CF2878EE4872897580CEF42DC6FA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599E569ED8E437E9332B2EA65170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216EB-88C3-4026-B9B9-DB6649AC4808}"/>
      </w:docPartPr>
      <w:docPartBody>
        <w:p w:rsidR="00141811" w:rsidRDefault="0043354D" w:rsidP="0043354D">
          <w:pPr>
            <w:pStyle w:val="A599E569ED8E437E9332B2EA6517083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AF03A0A8FA342BAADB2E8CAC0A24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54B86-A69A-4B19-8D47-272506B5FB87}"/>
      </w:docPartPr>
      <w:docPartBody>
        <w:p w:rsidR="00141811" w:rsidRDefault="0043354D" w:rsidP="0043354D">
          <w:pPr>
            <w:pStyle w:val="CAF03A0A8FA342BAADB2E8CAC0A24210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1F41610DF1974C28BD57A938858E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743BC-B4E8-4BFF-B7F8-B1CDD5018284}"/>
      </w:docPartPr>
      <w:docPartBody>
        <w:p w:rsidR="00141811" w:rsidRDefault="0043354D" w:rsidP="0043354D">
          <w:pPr>
            <w:pStyle w:val="1F41610DF1974C28BD57A938858E1F2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2CB2F69D9DC42BB838FA0BF856EE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E322E-5A9C-44FE-93F8-7ED732D6E967}"/>
      </w:docPartPr>
      <w:docPartBody>
        <w:p w:rsidR="00141811" w:rsidRDefault="0043354D" w:rsidP="0043354D">
          <w:pPr>
            <w:pStyle w:val="F2CB2F69D9DC42BB838FA0BF856EE73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8028D3858BB442C9A41A22BB2731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A0F75-4808-4E0C-9628-2577CFC0E9C7}"/>
      </w:docPartPr>
      <w:docPartBody>
        <w:p w:rsidR="00141811" w:rsidRDefault="0043354D" w:rsidP="0043354D">
          <w:pPr>
            <w:pStyle w:val="88028D3858BB442C9A41A22BB2731CE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6387587FA7541D7BA683DB221A5A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51F9E-2A53-4642-8894-1A2936780C55}"/>
      </w:docPartPr>
      <w:docPartBody>
        <w:p w:rsidR="00141811" w:rsidRDefault="0043354D" w:rsidP="0043354D">
          <w:pPr>
            <w:pStyle w:val="86387587FA7541D7BA683DB221A5A139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B35A33E0A9D4CD4879CDB0EFF2CB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24EED-FDB2-4DE8-A505-8040B3B1DF86}"/>
      </w:docPartPr>
      <w:docPartBody>
        <w:p w:rsidR="00141811" w:rsidRDefault="0043354D" w:rsidP="0043354D">
          <w:pPr>
            <w:pStyle w:val="8B35A33E0A9D4CD4879CDB0EFF2CB19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5EB682F176A434FAAE6FA9E7C17D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4FCC9-1BDD-4658-873B-808F18DF2D4E}"/>
      </w:docPartPr>
      <w:docPartBody>
        <w:p w:rsidR="00141811" w:rsidRDefault="0043354D" w:rsidP="0043354D">
          <w:pPr>
            <w:pStyle w:val="F5EB682F176A434FAAE6FA9E7C17DF0E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4F96CFC864394ED1A8937347B929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E9A68-BCBE-469D-A6E3-F0F037A81EAB}"/>
      </w:docPartPr>
      <w:docPartBody>
        <w:p w:rsidR="00141811" w:rsidRDefault="0043354D" w:rsidP="0043354D">
          <w:pPr>
            <w:pStyle w:val="4F96CFC864394ED1A8937347B929FAF3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8F57EEE0E0040FD81F0D80AF4D34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C6B67-97F1-4ACF-A584-39CAECDCB754}"/>
      </w:docPartPr>
      <w:docPartBody>
        <w:p w:rsidR="00141811" w:rsidRDefault="0043354D" w:rsidP="0043354D">
          <w:pPr>
            <w:pStyle w:val="88F57EEE0E0040FD81F0D80AF4D341D0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0D9AEA2B762245AA97C0793D43F0E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F0EC9-A54C-46C1-A114-19AF1DDA5A66}"/>
      </w:docPartPr>
      <w:docPartBody>
        <w:p w:rsidR="0070625E" w:rsidRDefault="002043A6" w:rsidP="002043A6">
          <w:pPr>
            <w:pStyle w:val="0D9AEA2B762245AA97C0793D43F0E67F"/>
          </w:pPr>
          <w:r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E0DA8BFB78747688413005B250DF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86D96-41AB-449B-A978-8F1A230582D2}"/>
      </w:docPartPr>
      <w:docPartBody>
        <w:p w:rsidR="0070625E" w:rsidRDefault="002043A6" w:rsidP="002043A6">
          <w:pPr>
            <w:pStyle w:val="1E0DA8BFB78747688413005B250DF8AB"/>
          </w:pPr>
          <w:r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19F0B0E4CD63A47AF0D56A6B8008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CFB9C-185E-CF47-BE33-ED66DA3FECAA}"/>
      </w:docPartPr>
      <w:docPartBody>
        <w:p w:rsidR="00000000" w:rsidRDefault="007615C6" w:rsidP="007615C6">
          <w:pPr>
            <w:pStyle w:val="B19F0B0E4CD63A47AF0D56A6B8008C4E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117A3"/>
    <w:rsid w:val="000229FA"/>
    <w:rsid w:val="0011017B"/>
    <w:rsid w:val="00141811"/>
    <w:rsid w:val="00191640"/>
    <w:rsid w:val="00192B0D"/>
    <w:rsid w:val="002043A6"/>
    <w:rsid w:val="0021379B"/>
    <w:rsid w:val="00232E0D"/>
    <w:rsid w:val="002E401A"/>
    <w:rsid w:val="00356AD3"/>
    <w:rsid w:val="004117A3"/>
    <w:rsid w:val="0043354D"/>
    <w:rsid w:val="00537692"/>
    <w:rsid w:val="005514A3"/>
    <w:rsid w:val="005A3574"/>
    <w:rsid w:val="005F225B"/>
    <w:rsid w:val="006D7A86"/>
    <w:rsid w:val="006F09C5"/>
    <w:rsid w:val="0070625E"/>
    <w:rsid w:val="007615C6"/>
    <w:rsid w:val="00786626"/>
    <w:rsid w:val="007931BF"/>
    <w:rsid w:val="00813C67"/>
    <w:rsid w:val="00832516"/>
    <w:rsid w:val="008C67EC"/>
    <w:rsid w:val="009C5DD9"/>
    <w:rsid w:val="009F24B1"/>
    <w:rsid w:val="00A41441"/>
    <w:rsid w:val="00A65B9D"/>
    <w:rsid w:val="00A86966"/>
    <w:rsid w:val="00BB55F2"/>
    <w:rsid w:val="00C62630"/>
    <w:rsid w:val="00C87421"/>
    <w:rsid w:val="00D54CA2"/>
    <w:rsid w:val="00D847D1"/>
    <w:rsid w:val="00DB06D9"/>
    <w:rsid w:val="00DE30CF"/>
    <w:rsid w:val="00DF5410"/>
    <w:rsid w:val="00E26A71"/>
    <w:rsid w:val="00E52FD2"/>
    <w:rsid w:val="00E567B1"/>
    <w:rsid w:val="00EF5694"/>
    <w:rsid w:val="00F5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11017B"/>
  </w:style>
  <w:style w:type="paragraph" w:customStyle="1" w:styleId="BA004FC291394BB3B98EDE9856595DCF">
    <w:name w:val="BA004FC291394BB3B98EDE9856595DCF"/>
    <w:rsid w:val="0043354D"/>
  </w:style>
  <w:style w:type="paragraph" w:customStyle="1" w:styleId="A757B6A2EA294EB69607447FCBE66E0B">
    <w:name w:val="A757B6A2EA294EB69607447FCBE66E0B"/>
    <w:rsid w:val="0043354D"/>
  </w:style>
  <w:style w:type="paragraph" w:customStyle="1" w:styleId="6F588465DCD9405CB4A944DA5CE2B5AA">
    <w:name w:val="6F588465DCD9405CB4A944DA5CE2B5AA"/>
    <w:rsid w:val="0043354D"/>
  </w:style>
  <w:style w:type="paragraph" w:customStyle="1" w:styleId="38FEA5B0B66A45CE9DF3146A36E22BAA">
    <w:name w:val="38FEA5B0B66A45CE9DF3146A36E22BAA"/>
    <w:rsid w:val="0043354D"/>
  </w:style>
  <w:style w:type="paragraph" w:customStyle="1" w:styleId="C24FE32ABE6E461CB20FA292A427B31A">
    <w:name w:val="C24FE32ABE6E461CB20FA292A427B31A"/>
    <w:rsid w:val="0043354D"/>
  </w:style>
  <w:style w:type="paragraph" w:customStyle="1" w:styleId="7CEF3200399C4071A79684988213255F">
    <w:name w:val="7CEF3200399C4071A79684988213255F"/>
    <w:rsid w:val="0043354D"/>
  </w:style>
  <w:style w:type="paragraph" w:customStyle="1" w:styleId="D05BA7C3A9DF43DAAA4B3EE7179C2E10">
    <w:name w:val="D05BA7C3A9DF43DAAA4B3EE7179C2E10"/>
    <w:rsid w:val="0043354D"/>
  </w:style>
  <w:style w:type="paragraph" w:customStyle="1" w:styleId="0397CF2878EE4872897580CEF42DC6FA">
    <w:name w:val="0397CF2878EE4872897580CEF42DC6FA"/>
    <w:rsid w:val="0043354D"/>
  </w:style>
  <w:style w:type="paragraph" w:customStyle="1" w:styleId="A599E569ED8E437E9332B2EA65170837">
    <w:name w:val="A599E569ED8E437E9332B2EA65170837"/>
    <w:rsid w:val="0043354D"/>
  </w:style>
  <w:style w:type="paragraph" w:customStyle="1" w:styleId="CAF03A0A8FA342BAADB2E8CAC0A24210">
    <w:name w:val="CAF03A0A8FA342BAADB2E8CAC0A24210"/>
    <w:rsid w:val="0043354D"/>
  </w:style>
  <w:style w:type="paragraph" w:customStyle="1" w:styleId="1F41610DF1974C28BD57A938858E1F2B">
    <w:name w:val="1F41610DF1974C28BD57A938858E1F2B"/>
    <w:rsid w:val="0043354D"/>
  </w:style>
  <w:style w:type="paragraph" w:customStyle="1" w:styleId="F2CB2F69D9DC42BB838FA0BF856EE73B">
    <w:name w:val="F2CB2F69D9DC42BB838FA0BF856EE73B"/>
    <w:rsid w:val="0043354D"/>
  </w:style>
  <w:style w:type="paragraph" w:customStyle="1" w:styleId="88028D3858BB442C9A41A22BB2731CE7">
    <w:name w:val="88028D3858BB442C9A41A22BB2731CE7"/>
    <w:rsid w:val="0043354D"/>
  </w:style>
  <w:style w:type="paragraph" w:customStyle="1" w:styleId="86387587FA7541D7BA683DB221A5A139">
    <w:name w:val="86387587FA7541D7BA683DB221A5A139"/>
    <w:rsid w:val="0043354D"/>
  </w:style>
  <w:style w:type="paragraph" w:customStyle="1" w:styleId="8B35A33E0A9D4CD4879CDB0EFF2CB192">
    <w:name w:val="8B35A33E0A9D4CD4879CDB0EFF2CB192"/>
    <w:rsid w:val="0043354D"/>
  </w:style>
  <w:style w:type="paragraph" w:customStyle="1" w:styleId="F5EB682F176A434FAAE6FA9E7C17DF0E">
    <w:name w:val="F5EB682F176A434FAAE6FA9E7C17DF0E"/>
    <w:rsid w:val="0043354D"/>
  </w:style>
  <w:style w:type="paragraph" w:customStyle="1" w:styleId="4F96CFC864394ED1A8937347B929FAF3">
    <w:name w:val="4F96CFC864394ED1A8937347B929FAF3"/>
    <w:rsid w:val="0043354D"/>
  </w:style>
  <w:style w:type="paragraph" w:customStyle="1" w:styleId="88F57EEE0E0040FD81F0D80AF4D341D0">
    <w:name w:val="88F57EEE0E0040FD81F0D80AF4D341D0"/>
    <w:rsid w:val="0043354D"/>
  </w:style>
  <w:style w:type="paragraph" w:customStyle="1" w:styleId="0D9AEA2B762245AA97C0793D43F0E67F">
    <w:name w:val="0D9AEA2B762245AA97C0793D43F0E67F"/>
    <w:rsid w:val="002043A6"/>
    <w:pPr>
      <w:spacing w:after="160" w:line="259" w:lineRule="auto"/>
    </w:pPr>
  </w:style>
  <w:style w:type="paragraph" w:customStyle="1" w:styleId="1E0DA8BFB78747688413005B250DF8AB">
    <w:name w:val="1E0DA8BFB78747688413005B250DF8AB"/>
    <w:rsid w:val="002043A6"/>
    <w:pPr>
      <w:spacing w:after="160" w:line="259" w:lineRule="auto"/>
    </w:pPr>
  </w:style>
  <w:style w:type="paragraph" w:customStyle="1" w:styleId="B19F0B0E4CD63A47AF0D56A6B8008C4E">
    <w:name w:val="B19F0B0E4CD63A47AF0D56A6B8008C4E"/>
    <w:rsid w:val="007615C6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439E2-CD62-4F0B-910E-FCC2326ED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011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11</cp:revision>
  <cp:lastPrinted>2022-11-06T15:43:00Z</cp:lastPrinted>
  <dcterms:created xsi:type="dcterms:W3CDTF">2022-12-13T01:41:00Z</dcterms:created>
  <dcterms:modified xsi:type="dcterms:W3CDTF">2023-02-2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5e949df365892a16a1b61443fe94a168836109025e2c1002f3103b60846244</vt:lpwstr>
  </property>
</Properties>
</file>